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113C" w:rsidRPr="0088545E" w:rsidRDefault="00E17B98" w:rsidP="00E4182F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88545E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131 </w:t>
      </w:r>
    </w:p>
    <w:p w:rsidR="00C4113C" w:rsidRPr="0088545E" w:rsidRDefault="00C4113C" w:rsidP="00C4113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tbl>
      <w:tblPr>
        <w:tblStyle w:val="a3"/>
        <w:tblW w:w="10456" w:type="dxa"/>
        <w:tblLayout w:type="fixed"/>
        <w:tblLook w:val="04A0" w:firstRow="1" w:lastRow="0" w:firstColumn="1" w:lastColumn="0" w:noHBand="0" w:noVBand="1"/>
      </w:tblPr>
      <w:tblGrid>
        <w:gridCol w:w="2074"/>
        <w:gridCol w:w="1503"/>
        <w:gridCol w:w="2081"/>
        <w:gridCol w:w="4798"/>
      </w:tblGrid>
      <w:tr w:rsidR="00C4113C" w:rsidRPr="0088545E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ауковий ступінь, звання 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аукові інтереси </w:t>
            </w: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аукові роботи, в тому числі посилання на електронні ресурси</w:t>
            </w:r>
          </w:p>
        </w:tc>
      </w:tr>
      <w:tr w:rsidR="00C4113C" w:rsidRPr="0088545E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Бабець Дмитро Володимирович </w:t>
            </w:r>
          </w:p>
          <w:p w:rsidR="00193631" w:rsidRPr="0088545E" w:rsidRDefault="004B18B8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hyperlink r:id="rId5" w:history="1"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tps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:/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vm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nmu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or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staff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proofErr w:type="spellStart"/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ml</w:t>
              </w:r>
              <w:proofErr w:type="spellEnd"/>
            </w:hyperlink>
            <w:r w:rsidR="00193631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, </w:t>
            </w:r>
            <w:r w:rsidR="00993E41">
              <w:rPr>
                <w:rFonts w:ascii="Times New Roman" w:hAnsi="Times New Roman"/>
                <w:sz w:val="24"/>
                <w:szCs w:val="24"/>
                <w:lang w:val="uk-UA"/>
              </w:rPr>
              <w:t>доц.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D376A9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Багатофакторний аналіз та математичне моделювання геомеханічних систем</w:t>
            </w:r>
          </w:p>
          <w:p w:rsidR="00193631" w:rsidRPr="0088545E" w:rsidRDefault="00193631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. / Implementation of probabilistic approach to rock mass strength estimation while excavating through fault zones / D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, K. Kravchenko, E.C. Cabana // Min. miner. depos. 2019, 13(4):72-83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); https://doi.org/10.33271/mining13.04.072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, D. (2018) Rock Mass Strength Estimation Using Structural Factor Based on Statistical Strength Theory. Solid State Phenomena, Vol. 277, pp. 111-122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);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ttps://doi.org/10.4028/www.scientific.net/SSP.277.111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Tereshchu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R.M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Khoziaikin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.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.V. Substantiation of rational roof-bolting parameters // Naukovyi Visnyk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Natsionaln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irnych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Universytetu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, 2018. – №1. – pp. 19-26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);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ttp://nvngu.in.ua/jdownloads/pdf/2018/01/01_2018_Tereshchuk.pdf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D.V. / Estimation of rock mass stability based on probability approach and rating systems 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D.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O., Larionov, M.H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Tereshchu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R.M. // Naukovyi Visnyk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Natsionaln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irnych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Universytetu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, 2017. – №2. – pp. 58-64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); http://www.nvngu.in.ua/index.php/en/component/jdownloads/finish/67-02/8618-02-2017-babets/0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O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D.V., Kravchenko, K.V., Smirnov, A.V. Determining the displacements of rock mass nearby the dismantling chamber under effect of plow longwall // Naukovyi Visnyk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Natsionaln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irnych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Universytetu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, 2016. – №2. – pp. 34-42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); http://www.nvngu.in.ua/index.php/en/component/jdownloads/finish/60-02/8483-2016-02-sdvyzhkova/0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8545E">
              <w:rPr>
                <w:rFonts w:ascii="Times New Roman" w:hAnsi="Times New Roman"/>
                <w:sz w:val="24"/>
                <w:szCs w:val="24"/>
              </w:rPr>
              <w:t>О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D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, K Kravchenko, A Smirnov (2015). Rock state assessment at initial stage of longwall mining in terms of poor rocks of Western Donbass. New Developments in Mining Engineering, 65-70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); https://books.google.com.ua/books?hl=ru&amp;lr=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lastRenderedPageBreak/>
              <w:t>&amp;id=FQdCCwAAQBAJ&amp;oi=fnd&amp;pg=PA65&amp;ots=94zyxkdddf&amp;sig=IA4vMnlkJcj2pvSIr8BpbURhxsU&amp;redir_esc=y#v=onepage&amp;q&amp;f=false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dvizhkov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Ye.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D.V., Smirnov, A.V. Support loading of assembly chamber in terms of Western Donbas plough longwall // Naukovyi Visnyk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Natsionaln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irnych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Universytetu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, 2014. – №5. – pp. 26-32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);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ttp://www.nvngu.in.ua/index.php/en/component/jdownloads/finish/49-05/1454-2014-5-sdvizhkova/0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</w:rPr>
            </w:pPr>
            <w:r w:rsidRPr="0088545E">
              <w:rPr>
                <w:rFonts w:ascii="Times New Roman" w:hAnsi="Times New Roman"/>
                <w:sz w:val="24"/>
                <w:szCs w:val="24"/>
              </w:rPr>
              <w:t xml:space="preserve">Д.В. Бабец, Е.А. Сдвижкова, Д. Сосна Численное моделирование влияния поверхности трещин при оценке прочности породного массива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Вісни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Криворізьк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національ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університет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, 2018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вип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>. 47 - С.169-175.</w:t>
            </w:r>
          </w:p>
          <w:p w:rsidR="00D376A9" w:rsidRPr="0088545E" w:rsidRDefault="00D376A9" w:rsidP="00D376A9">
            <w:pPr>
              <w:rPr>
                <w:rFonts w:ascii="Times New Roman" w:hAnsi="Times New Roman"/>
                <w:sz w:val="24"/>
                <w:szCs w:val="24"/>
              </w:rPr>
            </w:pPr>
            <w:r w:rsidRPr="0088545E">
              <w:rPr>
                <w:rFonts w:ascii="Times New Roman" w:hAnsi="Times New Roman"/>
                <w:sz w:val="24"/>
                <w:szCs w:val="24"/>
              </w:rPr>
              <w:t xml:space="preserve">Д.В. Бабец, А.В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Солодянк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, А.Е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Янк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Математическое моделирование влияния внешних факторов на запас прочности бетонной крепи вертикального ствола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Вісни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Кременчуцьк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національ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університет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ім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Михайл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Остроградськ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.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Кременчу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КрН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, 2018.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Випус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1(108) – C. 65-72.</w:t>
            </w:r>
          </w:p>
          <w:p w:rsidR="00017311" w:rsidRPr="0088545E" w:rsidRDefault="00D376A9" w:rsidP="00E17B98">
            <w:pPr>
              <w:rPr>
                <w:rFonts w:ascii="Times New Roman" w:hAnsi="Times New Roman"/>
                <w:sz w:val="24"/>
                <w:szCs w:val="24"/>
              </w:rPr>
            </w:pPr>
            <w:r w:rsidRPr="0088545E">
              <w:rPr>
                <w:rFonts w:ascii="Times New Roman" w:hAnsi="Times New Roman"/>
                <w:sz w:val="24"/>
                <w:szCs w:val="24"/>
              </w:rPr>
              <w:t xml:space="preserve">Д.В. Бабец Развитие классификации горных пород по степени устойчивости с учетом их естественной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нарушенност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Вісни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Кременчуцьк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національ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університет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ім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Михайл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Остроградськ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.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Кременчу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КрН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, 2016.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</w:rPr>
              <w:t>Випус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</w:rPr>
              <w:t xml:space="preserve"> 2(97) ч.1 – C. 44-51</w:t>
            </w:r>
            <w:r w:rsidR="00E17B98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</w:tc>
      </w:tr>
      <w:tr w:rsidR="00C4113C" w:rsidRPr="0088545E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B03BC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Гапєєв Сергій Миколайович</w:t>
            </w:r>
          </w:p>
          <w:p w:rsidR="00193631" w:rsidRPr="0088545E" w:rsidRDefault="004B18B8" w:rsidP="00B03BC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hyperlink r:id="rId6" w:history="1"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tp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:/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b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nmu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or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ersonal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gapeev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sgm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_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gapeev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proofErr w:type="spellStart"/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hp</w:t>
              </w:r>
              <w:proofErr w:type="spellEnd"/>
            </w:hyperlink>
            <w:r w:rsidR="00193631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B03BC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, доц.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роектування елементів геомеханічних систем. Моделювання стану геомеханічних систем.</w:t>
            </w:r>
          </w:p>
          <w:p w:rsidR="00C4113C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Чисельні методи в геомеханіці</w:t>
            </w: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O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dvyzhkov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V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ykhon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S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apei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ochast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ode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oc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as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rengt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rm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andom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istan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etwee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join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ew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velopmen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ngineer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2015: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oret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act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utio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er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esourc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etherland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: CRC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es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/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alkem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2015.– P.299-303.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 (https://www.taylorfrancis.com/books/e/9780429225758/chapters/10.1201/b19901-52)</w:t>
            </w:r>
            <w:r w:rsidR="00D376A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апее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.Н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митационны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ривы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запредель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формирован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труктурно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еоднород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ор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род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словия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нтролируем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азрушен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С.Н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апее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А.Н. Шашенко, А.С. Ковров, Б.Р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акише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Вісник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рН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ім. Михайла Остроградського.– Кременчук: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рН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2015.– Вип. 4(93).– С. 41-46. (http://www.kdu.edu.ua/PUBL/statti/2015_4_4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1_4_2015.pdf)</w:t>
            </w:r>
            <w:r w:rsidR="00D376A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апее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.Н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овершенствовани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технологи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заполнен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закреп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остранства пр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ооружени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апиталь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ыработо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шахт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Запад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онбасс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С.Н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апее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А.В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олодянк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М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ыгод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С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орон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В.Г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нигур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С.В. Мкртчян // Вісті Донецького гірничого інституту.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кровсь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: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онНТ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2016.– №2(39).- С.10-18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(https://doi.org/10.31474/1999-981x-2016-2-10-19)</w:t>
            </w:r>
            <w:r w:rsidR="00D376A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O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odyank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S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Hapiei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M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Vygod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V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Ya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nerg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fficien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Technologies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uppor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orking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under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mplicate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eomechan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nditio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dvance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ngineer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orum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Vo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25.–2017.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p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35-42. (https://doi.org/10.4028/www.scientific.net/AEF.25.35)</w:t>
            </w:r>
            <w:r w:rsidR="00D376A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O.M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S.M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Hapiei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V.G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pov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O.V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halymendy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alysi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alcul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odel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hil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v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eomechan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blem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last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pproac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ullet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atio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Universit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№1 (169). 2019 – p. 28-36.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 (https://doi.org/10.29202/nvngu/2019-1/21)</w:t>
            </w:r>
            <w:r w:rsidR="00D376A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:rsidR="00C4113C" w:rsidRPr="0088545E" w:rsidRDefault="004204E5" w:rsidP="00E17B98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Гапєєв С.М. Випробування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іжрамни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городжень за допомогою комп’ютерного моделювання / С.М. Гапєєв, І.В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ясник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М.О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игоді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Мости та тунелі: теорія, дослідження, практика: Зб. наук. праць ДНУЗТ ім. акад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.Лазарян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– 2019. – Вип.15.– С. 47-53. (</w:t>
            </w:r>
            <w:hyperlink r:id="rId7" w:history="1">
              <w:r w:rsidR="00E17B98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https://doi.org/10.15802/bttrp2019/172393</w:t>
              </w:r>
            </w:hyperlink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 w:rsidR="00E17B98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</w:p>
        </w:tc>
      </w:tr>
      <w:tr w:rsidR="00C4113C" w:rsidRPr="0088545E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Паце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ергій </w:t>
            </w:r>
            <w:r w:rsidR="00F46406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Тихонович</w:t>
            </w:r>
          </w:p>
          <w:p w:rsidR="00193631" w:rsidRPr="0088545E" w:rsidRDefault="004B18B8" w:rsidP="00266D87">
            <w:pPr>
              <w:rPr>
                <w:rFonts w:ascii="Times New Roman" w:hAnsi="Times New Roman"/>
                <w:sz w:val="24"/>
                <w:szCs w:val="24"/>
              </w:rPr>
            </w:pPr>
            <w:hyperlink r:id="rId8" w:history="1"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tp://tgm.nmu.org.ua/ua/patsera-sergei-tikhonovich.php</w:t>
              </w:r>
            </w:hyperlink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6406" w:rsidRPr="0088545E" w:rsidRDefault="00C4113C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,</w:t>
            </w:r>
          </w:p>
          <w:p w:rsidR="00C4113C" w:rsidRPr="0088545E" w:rsidRDefault="00F46406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т. н.с.</w:t>
            </w:r>
            <w:r w:rsidR="00C4113C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6406" w:rsidRPr="0088545E" w:rsidRDefault="00F46406" w:rsidP="00F46406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Імітаційне моделювання </w:t>
            </w:r>
          </w:p>
          <w:p w:rsidR="00F46406" w:rsidRPr="0088545E" w:rsidRDefault="00F46406" w:rsidP="00F46406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технологічних процесів та алгоритмічні моделі у машинобудуванні</w:t>
            </w:r>
          </w:p>
          <w:p w:rsidR="00C4113C" w:rsidRPr="0088545E" w:rsidRDefault="00C4113C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F46406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Zhurave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O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rbab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V., Protsiv, V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atser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S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errel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etwee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ear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gl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xter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er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ric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ur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hip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orm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2019)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i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at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henomen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(291)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aterial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perti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Technologies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cess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Р. 193-203. doi.org/10.4028/www.scientific.net/SSP.291.193 Режим доступу: https://www.scientific.net/Paper/Preview/542315.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  <w:p w:rsidR="00B4760E" w:rsidRPr="0088545E" w:rsidRDefault="00B4760E" w:rsidP="00B4760E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плив невизначеності вимірювань на відсотки неправильно забракованих</w:t>
            </w:r>
          </w:p>
          <w:p w:rsidR="00B4760E" w:rsidRPr="0088545E" w:rsidRDefault="00B4760E" w:rsidP="00B4760E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талей пр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вохфакторном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онтролі / П.О. 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уж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С.Т. 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аце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В.А. 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рбаб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В.І. 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рсу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Системи обробки інформації– Харків : Харківський університет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повітряних сил ім. Івана Кожедуба, 2018. – №4(155). – С. 140 – 149.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cadem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esour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dex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oogl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holar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  <w:p w:rsidR="00352809" w:rsidRPr="0088545E" w:rsidRDefault="00C50004" w:rsidP="00352809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Алгоритм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імітаційн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-статистичного моделювання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вохпараметрич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опусков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онтролю циліндричної поверхні та його програмна реалізація у NI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LabVIEW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С.Т.</w:t>
            </w:r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 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аце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В.І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рсу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В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рбаб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П.О.</w:t>
            </w:r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 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уж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Системи обробки інформації.– Харків: Харківський університет повітряних сил ім. Івана Кожедуба, 2016. – №6 (143). – С. 116 – 119</w:t>
            </w:r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. (</w:t>
            </w:r>
            <w:proofErr w:type="spellStart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cademic</w:t>
            </w:r>
            <w:proofErr w:type="spellEnd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esource</w:t>
            </w:r>
            <w:proofErr w:type="spellEnd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dex</w:t>
            </w:r>
            <w:proofErr w:type="spellEnd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oogle</w:t>
            </w:r>
            <w:proofErr w:type="spellEnd"/>
            <w:r w:rsidR="00352809" w:rsidRPr="0088545E">
              <w:rPr>
                <w:rFonts w:ascii="Times New Roman" w:hAnsi="Times New Roman"/>
                <w:color w:val="000000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holar</w:t>
            </w:r>
            <w:proofErr w:type="spellEnd"/>
            <w:r w:rsidR="00352809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  <w:p w:rsidR="00F46406" w:rsidRPr="0088545E" w:rsidRDefault="00B4760E" w:rsidP="00E17B98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рбаб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valu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dequac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atist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imul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odel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etho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hil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vestigat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mponen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esort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cess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/ В.А. 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рбаб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В.В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Зіль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С.Т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аце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ullet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o f N a t i o n a l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Universit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chn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jour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– Дніпропетровськ. – 2014. – № 5(143). – С. 45–50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Verse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.</w:t>
            </w:r>
          </w:p>
        </w:tc>
      </w:tr>
      <w:tr w:rsidR="00C4113C" w:rsidRPr="00073737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Проців Володимир Васильович</w:t>
            </w:r>
          </w:p>
          <w:p w:rsidR="00193631" w:rsidRPr="0088545E" w:rsidRDefault="004B18B8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hyperlink r:id="rId9" w:history="1"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tp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:/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okmm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nmu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or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ru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rociv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proofErr w:type="spellStart"/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hp</w:t>
              </w:r>
              <w:proofErr w:type="spellEnd"/>
            </w:hyperlink>
            <w:r w:rsidR="00193631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, </w:t>
            </w:r>
            <w:r w:rsidR="00993E41">
              <w:rPr>
                <w:rFonts w:ascii="Times New Roman" w:hAnsi="Times New Roman"/>
                <w:sz w:val="24"/>
                <w:szCs w:val="24"/>
                <w:lang w:val="uk-UA"/>
              </w:rPr>
              <w:t>проф.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D27F96" w:rsidP="00266D87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Технологі</w:t>
            </w:r>
            <w:r w:rsidR="00AB6B5D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ї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иготовлення деталей </w:t>
            </w:r>
            <w:r w:rsidR="0061071E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а інструменту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кладної форми з використанням числового програмного керування</w:t>
            </w: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7509" w:rsidRPr="0088545E" w:rsidRDefault="00847509" w:rsidP="00847509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Protsiv V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s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loa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nvelop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emi-premium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O&amp;G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ip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upl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it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ayone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lock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V. Protsiv, K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Ziboro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S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edoriac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oret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act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utio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er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esourc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Lond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: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aylor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amp;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ranci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roup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2015. – P. 261 – 264.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 w:rsidR="00E17B98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</w:p>
          <w:p w:rsidR="00847509" w:rsidRPr="0088545E" w:rsidRDefault="00847509" w:rsidP="00847509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Zhurave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O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rbab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V., Protsiv, V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atser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S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errel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etwee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ear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gl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xter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er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ric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ur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hip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orm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2019)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i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at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henomen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(291)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aterial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perti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Technologies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cess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Р. 193-203. doi.org/10.4028/www.scientific.net/SSP.291.193 Режим доступу: https://www.scientific.net/Paper/Preview/542315.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 w:rsidR="00E17B98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</w:p>
          <w:p w:rsidR="00847509" w:rsidRPr="0088545E" w:rsidRDefault="00847509" w:rsidP="00847509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Журавель А.Ю. От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ачествен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бурового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нструмент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эффективно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тработк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есторождени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лез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скопаем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дземным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пособом / А.Ю. Журавель, В.В. Процив, С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Федоряченк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Збірник наукових праць Національного гірничого університету – Д. : НГУ, 2017. – 1 (52). – С. 186 – 192.</w:t>
            </w:r>
          </w:p>
          <w:p w:rsidR="009D0EF6" w:rsidRPr="0088545E" w:rsidRDefault="009D0EF6" w:rsidP="00847509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рбаб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.А. Екзаменаційні матеріали вступного фахового іспиту в аспірантуру зі спеціальності 131 "Прикладна механіка". Блок модулів технологічних. [Електронний ресурс]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авч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сіб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В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рбаб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В.В. Проців, С.Т. Пацера; Електрон. текст. дані. ‒ Д.: 2017. ‒ 30 с. ‒ Режим доступу: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http://do.nmu.org.ua/pluginfile.php/113183/mod_resource/content/тести%20для%20само тестування.pdf- Назва з екрану.</w:t>
            </w:r>
          </w:p>
          <w:p w:rsidR="00C4113C" w:rsidRPr="0088545E" w:rsidRDefault="00847509" w:rsidP="00847509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вышени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ачеств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инераль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ырь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тработк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ложно-структур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есторождени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лез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скопаем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дземным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пособом / В.В. Процив, С.Т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аце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А.Ю. Журавель, А.Г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едельски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Збагачення корисних копалин – Д. : НГУ, 2019. – 73 (114). – С. 33 – 43.</w:t>
            </w:r>
          </w:p>
          <w:p w:rsidR="00847509" w:rsidRPr="0088545E" w:rsidRDefault="00847509" w:rsidP="00847509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ohdano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O., Protsiv 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rbab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atser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S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ode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urfa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oughnes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ur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f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rac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otor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lectr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ar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2020). Naukovyi Visnyk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atsionaln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Hirnych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Universytetu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2020, № 1. – P. 57 – 61.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  <w:p w:rsidR="00847509" w:rsidRPr="0088545E" w:rsidRDefault="00492CCC" w:rsidP="00E17B98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Богданов А.А. Алгоритм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ыбо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атериал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электрод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электроискровом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легировани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деталей / А.А. Богданов, В.В. Проців, С.Т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аце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В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ербаб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Вісник ХНАДУ, вип. 88, 2020, т. І. – С. 113 – 118.</w:t>
            </w:r>
          </w:p>
        </w:tc>
      </w:tr>
      <w:tr w:rsidR="00C4113C" w:rsidRPr="00073737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Соболєв Валерій Вікторович</w:t>
            </w:r>
          </w:p>
          <w:p w:rsidR="00193631" w:rsidRPr="0088545E" w:rsidRDefault="004B18B8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hyperlink r:id="rId10" w:history="1"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tp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:/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b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nmu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or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sgm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_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rofSobolev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proofErr w:type="spellStart"/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hp</w:t>
              </w:r>
              <w:proofErr w:type="spellEnd"/>
            </w:hyperlink>
          </w:p>
          <w:p w:rsidR="00193631" w:rsidRPr="0088545E" w:rsidRDefault="00193631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, </w:t>
            </w:r>
            <w:r w:rsidR="00322742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оф.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742" w:rsidRPr="0088545E" w:rsidRDefault="00322742" w:rsidP="00322742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Фазові та структурні перетворення у речовині під дією надвисоких параметрів</w:t>
            </w:r>
            <w:r w:rsidR="00BF103C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Хімічна фізика, фізика і хімія ударних хвиль</w:t>
            </w:r>
            <w:r w:rsidR="00BF103C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:rsidR="00C4113C" w:rsidRPr="0088545E" w:rsidRDefault="00322742" w:rsidP="00322742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елінійні процеси у геомеханіці у тому числі фізична механіка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икидонебезпечн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угілля</w:t>
            </w:r>
            <w:r w:rsidR="00BF103C"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оцеси і машини обробки тиском</w:t>
            </w:r>
            <w:r w:rsidR="00BF103C"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Фізика конденсованої речовини</w:t>
            </w: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742" w:rsidRPr="0088545E" w:rsidRDefault="00322742" w:rsidP="00017311">
            <w:pPr>
              <w:shd w:val="clear" w:color="auto" w:fill="FFFFFF"/>
              <w:jc w:val="both"/>
              <w:outlineLvl w:val="1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obolev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V.V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Didyk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R.P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lobodskoi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V.Ya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Merezhko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Yu.I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kidanenko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A.I. (1983) Dynamic effects in the production of diamond from solid-solution carbon // Combustion, Explosion, and Shock Waves Volume 19, Issue 5, September 1983, Pages 658-659   </w:t>
            </w:r>
            <w:hyperlink r:id="rId11" w:history="1">
              <w:r w:rsidRPr="0088545E">
                <w:rPr>
                  <w:rStyle w:val="a4"/>
                  <w:rFonts w:ascii="Times New Roman" w:hAnsi="Times New Roman"/>
                  <w:spacing w:val="2"/>
                  <w:sz w:val="24"/>
                  <w:szCs w:val="24"/>
                  <w:shd w:val="clear" w:color="auto" w:fill="FCFCFC"/>
                  <w:lang w:val="en-US"/>
                </w:rPr>
                <w:t>https://doi.org/10.1007/BF00750451</w:t>
              </w:r>
            </w:hyperlink>
          </w:p>
          <w:p w:rsidR="00322742" w:rsidRPr="0088545E" w:rsidRDefault="00322742" w:rsidP="00017311">
            <w:pPr>
              <w:jc w:val="both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obolev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, V.V. Diamond crystallization in nature // Combustion, Explosion, and Shock Waves Volume 23, Issue 1, January 1987, Pages 83-86</w:t>
            </w:r>
          </w:p>
          <w:p w:rsidR="00322742" w:rsidRPr="0088545E" w:rsidRDefault="00BF103C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</w:t>
            </w:r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obolev</w:t>
            </w:r>
            <w:proofErr w:type="spellEnd"/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V.V., </w:t>
            </w:r>
            <w:proofErr w:type="spellStart"/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Taran</w:t>
            </w:r>
            <w:proofErr w:type="spellEnd"/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Y.N., </w:t>
            </w:r>
            <w:proofErr w:type="spellStart"/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Gubenko</w:t>
            </w:r>
            <w:proofErr w:type="spellEnd"/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S.I. (1997) Shock wave use for diamond synthesis // Journal De Physique. </w:t>
            </w:r>
            <w:proofErr w:type="gramStart"/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IV :</w:t>
            </w:r>
            <w:proofErr w:type="gramEnd"/>
            <w:r w:rsidR="00322742"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JP Volume 7, Issue 3, August 1997, Pages C3-73 – C3-75.</w:t>
            </w:r>
          </w:p>
          <w:p w:rsidR="00322742" w:rsidRPr="0088545E" w:rsidRDefault="00322742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Chernai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A.V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obolev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, V.V.,  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Chernaj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V.A., Ilyushin, M.A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Dlugashek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A. Laser initiation of charges on the basis of di-(3-hydrazino-4-amino-1,2,3-triazol)-copper (II) perchlorate //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Fizika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Goreniya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i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Vzryva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. Volume 39, Issue 3, 2003, Pages 105-110 </w:t>
            </w:r>
            <w:r w:rsidRPr="0088545E">
              <w:rPr>
                <w:rFonts w:ascii="Times New Roman" w:hAnsi="Times New Roman"/>
                <w:color w:val="333333"/>
                <w:sz w:val="24"/>
                <w:szCs w:val="24"/>
                <w:u w:val="single"/>
                <w:shd w:val="clear" w:color="auto" w:fill="FCFCFC"/>
                <w:lang w:val="en-US"/>
              </w:rPr>
              <w:t>https://doi.org/10.1023/A:1023852505414</w:t>
            </w:r>
          </w:p>
          <w:p w:rsidR="00322742" w:rsidRPr="0088545E" w:rsidRDefault="00322742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obolev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V., Hove, I.H. Phenomenon of spiral vortex formation over the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kock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wave front // Journal De Physique. IV :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JPVolume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7, Issue 3, August 1997, Pages C3-127-C3-129</w:t>
            </w:r>
          </w:p>
          <w:p w:rsidR="00322742" w:rsidRPr="0088545E" w:rsidRDefault="00322742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obolev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V.V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Usherenko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S.M. (2006) Shock-wave initiation of nuclear transmutation of chemical elements // Journal De Physique. IV: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JPVolume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134, August 2006, Pages 977-982 8th International Conference on Mechanical 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lastRenderedPageBreak/>
              <w:t xml:space="preserve">and Physical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Behaviour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of Materials under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Dyanmic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Loading; Dijon; France; 11 September 2006 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 15 September 2006; 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д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 68460</w:t>
            </w:r>
          </w:p>
          <w:p w:rsidR="00322742" w:rsidRPr="0088545E" w:rsidRDefault="00322742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Owsik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J.,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obolev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V.V. (2008) Possible reasons of degradation of elements of space vehicle control-systems //  Advanced Materials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esearchVolume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47-50 PART 2, 2008, Pages 1270-1273Multi-functional Materials and Structures - International Conference on Multifunctional Materials and Structures; Hong Kong, P.R.; China; 28 July 2008 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 31 July 2008; 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д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 74080</w:t>
            </w:r>
          </w:p>
          <w:p w:rsidR="00322742" w:rsidRPr="0088545E" w:rsidRDefault="00322742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obolev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V.V. Synthesis of nanosized phases from an atomic carbon // Advanced Materials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ResearchVolume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123-125, 2010, Pages 791-7943rd International Conference on Multi-Functional Materials and Structures, MFMS 2010; </w:t>
            </w:r>
            <w:proofErr w:type="spellStart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Jeonju</w:t>
            </w:r>
            <w:proofErr w:type="spellEnd"/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; South Korea; 14 September 2010 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до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 18 September 2010; 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д</w:t>
            </w:r>
            <w:r w:rsidRPr="0088545E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 83154; </w:t>
            </w:r>
            <w:r w:rsidRPr="0088545E">
              <w:rPr>
                <w:rFonts w:ascii="Times New Roman" w:hAnsi="Times New Roman"/>
                <w:bCs/>
                <w:color w:val="7F1418"/>
                <w:sz w:val="24"/>
                <w:szCs w:val="24"/>
                <w:u w:val="single"/>
                <w:shd w:val="clear" w:color="auto" w:fill="FFFFFF"/>
                <w:lang w:val="en-US"/>
              </w:rPr>
              <w:t>https://doi.org/10.4028/www.scientific.net/AMR.123-125.791</w:t>
            </w:r>
          </w:p>
          <w:p w:rsidR="00322742" w:rsidRPr="0088545E" w:rsidRDefault="00322742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u w:val="single"/>
                <w:lang w:val="en-US"/>
              </w:rPr>
            </w:pPr>
            <w:proofErr w:type="spellStart"/>
            <w:r w:rsidRPr="0088545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oboleV</w:t>
            </w:r>
            <w:proofErr w:type="spellEnd"/>
            <w:r w:rsidRPr="0088545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. V.,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Bila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.V.</w:t>
            </w:r>
            <w:r w:rsidRPr="0088545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 (2018)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Physical conditions of the ‘light’ core formation and thermonuclear heat source deep inside the </w:t>
            </w:r>
            <w:proofErr w:type="gram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earth  /</w:t>
            </w:r>
            <w:proofErr w:type="gram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/ Naukovyi Visnyk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Natsionaln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Hirnychoh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>Universytetu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2018 </w:t>
            </w:r>
            <w:r w:rsidRPr="0088545E">
              <w:rPr>
                <w:rFonts w:ascii="Times New Roman" w:hAnsi="Times New Roman"/>
                <w:spacing w:val="4"/>
                <w:sz w:val="24"/>
                <w:szCs w:val="24"/>
                <w:lang w:val="en-US"/>
              </w:rPr>
              <w:t xml:space="preserve"> №5, </w:t>
            </w:r>
            <w:r w:rsidRPr="0088545E">
              <w:rPr>
                <w:rFonts w:ascii="Times New Roman" w:hAnsi="Times New Roman"/>
                <w:spacing w:val="4"/>
                <w:sz w:val="24"/>
                <w:szCs w:val="24"/>
              </w:rPr>
              <w:t>р</w:t>
            </w:r>
            <w:r w:rsidRPr="0088545E">
              <w:rPr>
                <w:rFonts w:ascii="Times New Roman" w:hAnsi="Times New Roman"/>
                <w:spacing w:val="4"/>
                <w:sz w:val="24"/>
                <w:szCs w:val="24"/>
                <w:lang w:val="en-US"/>
              </w:rPr>
              <w:t xml:space="preserve">. 13-23.    </w:t>
            </w:r>
            <w:r w:rsidRPr="0088545E">
              <w:rPr>
                <w:rFonts w:ascii="Times New Roman" w:hAnsi="Times New Roman"/>
                <w:spacing w:val="4"/>
                <w:sz w:val="24"/>
                <w:szCs w:val="24"/>
                <w:u w:val="single"/>
                <w:lang w:val="en-US"/>
              </w:rPr>
              <w:t>D</w:t>
            </w:r>
            <w:r w:rsidRPr="0088545E">
              <w:rPr>
                <w:rFonts w:ascii="Times New Roman" w:hAnsi="Times New Roman"/>
                <w:sz w:val="24"/>
                <w:szCs w:val="24"/>
                <w:u w:val="single"/>
              </w:rPr>
              <w:t>OI: 10.29202/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u w:val="single"/>
              </w:rPr>
              <w:t>nvngu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u w:val="single"/>
              </w:rPr>
              <w:t>/2018-5/1</w:t>
            </w:r>
          </w:p>
          <w:p w:rsidR="00322742" w:rsidRPr="0088545E" w:rsidRDefault="004B18B8" w:rsidP="00017311">
            <w:pPr>
              <w:pStyle w:val="1"/>
              <w:keepNext w:val="0"/>
              <w:widowControl w:val="0"/>
              <w:spacing w:before="0" w:after="0" w:line="240" w:lineRule="auto"/>
              <w:ind w:left="0" w:firstLine="12"/>
              <w:jc w:val="both"/>
              <w:outlineLvl w:val="0"/>
              <w:rPr>
                <w:sz w:val="24"/>
                <w:szCs w:val="24"/>
                <w:lang w:val="en-US"/>
              </w:rPr>
            </w:pPr>
            <w:hyperlink r:id="rId12" w:anchor="!" w:history="1">
              <w:r w:rsidR="00322742" w:rsidRPr="0088545E">
                <w:rPr>
                  <w:rStyle w:val="text"/>
                  <w:caps w:val="0"/>
                  <w:sz w:val="24"/>
                  <w:szCs w:val="24"/>
                  <w:lang w:val="en-US"/>
                </w:rPr>
                <w:t xml:space="preserve">V. Sobolev, </w:t>
              </w:r>
            </w:hyperlink>
            <w:hyperlink r:id="rId13" w:anchor="!" w:history="1">
              <w:r w:rsidR="00322742" w:rsidRPr="0088545E">
                <w:rPr>
                  <w:rStyle w:val="text"/>
                  <w:caps w:val="0"/>
                  <w:sz w:val="24"/>
                  <w:szCs w:val="24"/>
                  <w:lang w:val="en-US"/>
                </w:rPr>
                <w:t>N.Bilan,</w:t>
              </w:r>
            </w:hyperlink>
            <w:r w:rsidR="00322742" w:rsidRPr="0088545E">
              <w:rPr>
                <w:sz w:val="24"/>
                <w:szCs w:val="24"/>
                <w:lang w:val="en-US"/>
              </w:rPr>
              <w:t xml:space="preserve"> </w:t>
            </w:r>
            <w:hyperlink r:id="rId14" w:anchor="!" w:history="1">
              <w:r w:rsidR="00322742" w:rsidRPr="0088545E">
                <w:rPr>
                  <w:rStyle w:val="text"/>
                  <w:caps w:val="0"/>
                  <w:sz w:val="24"/>
                  <w:szCs w:val="24"/>
                  <w:lang w:val="en-US"/>
                </w:rPr>
                <w:t>R.Dychkovskyi</w:t>
              </w:r>
            </w:hyperlink>
            <w:r w:rsidR="00322742" w:rsidRPr="0088545E">
              <w:rPr>
                <w:sz w:val="24"/>
                <w:szCs w:val="24"/>
                <w:lang w:val="en-US"/>
              </w:rPr>
              <w:t xml:space="preserve">, </w:t>
            </w:r>
            <w:hyperlink r:id="rId15" w:anchor="!" w:history="1">
              <w:r w:rsidR="00322742" w:rsidRPr="0088545E">
                <w:rPr>
                  <w:rStyle w:val="text"/>
                  <w:caps w:val="0"/>
                  <w:sz w:val="24"/>
                  <w:szCs w:val="24"/>
                  <w:lang w:val="en-US"/>
                </w:rPr>
                <w:t>E.Caseres Cabana,</w:t>
              </w:r>
            </w:hyperlink>
            <w:hyperlink r:id="rId16" w:anchor="!" w:history="1">
              <w:r w:rsidR="00322742" w:rsidRPr="0088545E">
                <w:rPr>
                  <w:rStyle w:val="text"/>
                  <w:caps w:val="0"/>
                  <w:sz w:val="24"/>
                  <w:szCs w:val="24"/>
                  <w:lang w:val="en-US"/>
                </w:rPr>
                <w:t xml:space="preserve"> A.Smolinski</w:t>
              </w:r>
            </w:hyperlink>
            <w:r w:rsidR="00322742" w:rsidRPr="0088545E">
              <w:rPr>
                <w:caps w:val="0"/>
                <w:sz w:val="24"/>
                <w:szCs w:val="24"/>
                <w:lang w:val="en-US"/>
              </w:rPr>
              <w:t xml:space="preserve"> (2020) </w:t>
            </w:r>
            <w:r w:rsidR="00322742" w:rsidRPr="0088545E">
              <w:rPr>
                <w:rStyle w:val="title-text"/>
                <w:caps w:val="0"/>
                <w:sz w:val="24"/>
                <w:szCs w:val="24"/>
                <w:lang w:val="en-US"/>
              </w:rPr>
              <w:t xml:space="preserve">Reasons for breaking of chemical bonds of gas molecules during movement of explosion products in cracks formed in rock mass // </w:t>
            </w:r>
            <w:r w:rsidR="00322742" w:rsidRPr="0088545E">
              <w:rPr>
                <w:sz w:val="24"/>
                <w:szCs w:val="24"/>
                <w:lang w:val="en-US"/>
              </w:rPr>
              <w:t>I</w:t>
            </w:r>
            <w:r w:rsidR="00322742" w:rsidRPr="0088545E">
              <w:rPr>
                <w:caps w:val="0"/>
                <w:sz w:val="24"/>
                <w:szCs w:val="24"/>
                <w:lang w:val="en-US"/>
              </w:rPr>
              <w:t>nternational</w:t>
            </w:r>
            <w:r w:rsidR="00322742" w:rsidRPr="0088545E">
              <w:rPr>
                <w:sz w:val="24"/>
                <w:szCs w:val="24"/>
                <w:lang w:val="en-US"/>
              </w:rPr>
              <w:t xml:space="preserve"> </w:t>
            </w:r>
            <w:r w:rsidR="00322742" w:rsidRPr="0088545E">
              <w:rPr>
                <w:caps w:val="0"/>
                <w:sz w:val="24"/>
                <w:szCs w:val="24"/>
                <w:lang w:val="en-US"/>
              </w:rPr>
              <w:t xml:space="preserve">journal of mining science and </w:t>
            </w:r>
            <w:proofErr w:type="spellStart"/>
            <w:r w:rsidR="00322742" w:rsidRPr="0088545E">
              <w:rPr>
                <w:caps w:val="0"/>
                <w:sz w:val="24"/>
                <w:szCs w:val="24"/>
                <w:lang w:val="en-US"/>
              </w:rPr>
              <w:t>technolog</w:t>
            </w:r>
            <w:r w:rsidR="00322742" w:rsidRPr="0088545E">
              <w:rPr>
                <w:sz w:val="24"/>
                <w:szCs w:val="24"/>
                <w:lang w:val="en-US"/>
              </w:rPr>
              <w:t>y</w:t>
            </w:r>
            <w:proofErr w:type="spellEnd"/>
            <w:r w:rsidR="00322742" w:rsidRPr="0088545E">
              <w:rPr>
                <w:sz w:val="24"/>
                <w:szCs w:val="24"/>
                <w:lang w:val="en-US"/>
              </w:rPr>
              <w:t xml:space="preserve">, </w:t>
            </w:r>
            <w:hyperlink r:id="rId17" w:tgtFrame="_blank" w:tooltip="Persistent link using digital object identifier" w:history="1">
              <w:r w:rsidR="00322742" w:rsidRPr="0088545E">
                <w:rPr>
                  <w:rStyle w:val="a4"/>
                  <w:color w:val="auto"/>
                  <w:sz w:val="24"/>
                  <w:szCs w:val="24"/>
                  <w:lang w:val="en-US"/>
                </w:rPr>
                <w:t>https://doi.org/10.1016/j.ijmst.2020.01.002</w:t>
              </w:r>
            </w:hyperlink>
          </w:p>
          <w:p w:rsidR="00322742" w:rsidRPr="0088545E" w:rsidRDefault="004B18B8" w:rsidP="0001731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18" w:history="1">
              <w:proofErr w:type="spellStart"/>
              <w:r w:rsidR="00322742" w:rsidRPr="0088545E">
                <w:rPr>
                  <w:rStyle w:val="a4"/>
                  <w:rFonts w:ascii="Times New Roman" w:hAnsi="Times New Roman"/>
                  <w:sz w:val="24"/>
                  <w:szCs w:val="24"/>
                  <w:u w:val="none"/>
                  <w:shd w:val="clear" w:color="auto" w:fill="FFFFFF"/>
                  <w:lang w:val="en-US"/>
                </w:rPr>
                <w:t>Stefanovich</w:t>
              </w:r>
              <w:proofErr w:type="spellEnd"/>
            </w:hyperlink>
            <w:r w:rsidR="00322742"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L.I.</w:t>
            </w:r>
            <w:r w:rsidR="00322742" w:rsidRPr="0088545E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,</w:t>
            </w:r>
            <w:hyperlink r:id="rId19" w:history="1">
              <w:r w:rsidR="00322742" w:rsidRPr="0088545E">
                <w:rPr>
                  <w:rStyle w:val="a4"/>
                  <w:rFonts w:ascii="Times New Roman" w:hAnsi="Times New Roman"/>
                  <w:sz w:val="24"/>
                  <w:szCs w:val="24"/>
                  <w:u w:val="none"/>
                  <w:shd w:val="clear" w:color="auto" w:fill="FFFFFF"/>
                  <w:lang w:val="en-US"/>
                </w:rPr>
                <w:t xml:space="preserve"> Mazur</w:t>
              </w:r>
              <w:r w:rsidR="00322742" w:rsidRPr="0088545E">
                <w:rPr>
                  <w:rFonts w:ascii="Times New Roman" w:hAnsi="Times New Roman"/>
                  <w:sz w:val="24"/>
                  <w:szCs w:val="24"/>
                  <w:lang w:val="en-US"/>
                </w:rPr>
                <w:t xml:space="preserve"> </w:t>
              </w:r>
              <w:r w:rsidR="00322742" w:rsidRPr="0088545E">
                <w:rPr>
                  <w:rStyle w:val="a4"/>
                  <w:rFonts w:ascii="Times New Roman" w:hAnsi="Times New Roman"/>
                  <w:sz w:val="24"/>
                  <w:szCs w:val="24"/>
                  <w:u w:val="none"/>
                  <w:shd w:val="clear" w:color="auto" w:fill="FFFFFF"/>
                  <w:lang w:val="en-US"/>
                </w:rPr>
                <w:t>O.Y.</w:t>
              </w:r>
            </w:hyperlink>
            <w:r w:rsidR="00322742" w:rsidRPr="0088545E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 </w:t>
            </w:r>
            <w:hyperlink r:id="rId20" w:history="1">
              <w:proofErr w:type="spellStart"/>
              <w:r w:rsidR="00322742" w:rsidRPr="0088545E">
                <w:rPr>
                  <w:rStyle w:val="a4"/>
                  <w:rFonts w:ascii="Times New Roman" w:hAnsi="Times New Roman"/>
                  <w:sz w:val="24"/>
                  <w:szCs w:val="24"/>
                  <w:u w:val="none"/>
                  <w:shd w:val="clear" w:color="auto" w:fill="FFFFFF"/>
                  <w:lang w:val="en-US"/>
                </w:rPr>
                <w:t>Sobolev</w:t>
              </w:r>
              <w:proofErr w:type="spellEnd"/>
            </w:hyperlink>
            <w:r w:rsidR="00322742"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V.V.</w:t>
            </w:r>
            <w:r w:rsidR="00322742" w:rsidRPr="0088545E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. (2019) </w:t>
            </w:r>
            <w:r w:rsidR="00322742" w:rsidRPr="0088545E"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  <w:t>Formation of regular domain structures in quenched ferroelectrics under the influence of an external high-frequency electric field</w:t>
            </w:r>
            <w:r w:rsidR="00322742" w:rsidRPr="0088545E">
              <w:rPr>
                <w:rFonts w:ascii="Times New Roman" w:hAnsi="Times New Roman"/>
                <w:bCs/>
                <w:caps/>
                <w:color w:val="000000"/>
                <w:sz w:val="24"/>
                <w:szCs w:val="24"/>
                <w:lang w:val="en-US"/>
              </w:rPr>
              <w:t xml:space="preserve">, </w:t>
            </w:r>
            <w:r w:rsidR="00322742" w:rsidRPr="0088545E">
              <w:rPr>
                <w:rFonts w:ascii="Times New Roman" w:hAnsi="Times New Roman"/>
                <w:i/>
                <w:color w:val="000000"/>
                <w:sz w:val="24"/>
                <w:szCs w:val="24"/>
                <w:shd w:val="clear" w:color="auto" w:fill="FFFFFF"/>
                <w:lang w:val="en-US"/>
              </w:rPr>
              <w:t>Nanoscience &amp; Nanotechnology-Asia</w:t>
            </w:r>
            <w:r w:rsidR="00322742" w:rsidRPr="0088545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. – 2019. – V.9, №3. – </w:t>
            </w:r>
            <w:r w:rsidR="00322742" w:rsidRPr="0088545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РР</w:t>
            </w:r>
            <w:r w:rsidR="00322742" w:rsidRPr="0088545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 xml:space="preserve">. </w:t>
            </w:r>
            <w:r w:rsidR="00322742" w:rsidRPr="0088545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5F5F5"/>
                <w:lang w:val="en-US"/>
              </w:rPr>
              <w:t>344 – 352.  </w:t>
            </w:r>
            <w:r w:rsidR="00322742" w:rsidRPr="0088545E">
              <w:rPr>
                <w:rStyle w:val="a5"/>
                <w:rFonts w:ascii="Times New Roman" w:hAnsi="Times New Roman"/>
                <w:b w:val="0"/>
                <w:bCs w:val="0"/>
                <w:color w:val="000000"/>
                <w:sz w:val="24"/>
                <w:szCs w:val="24"/>
                <w:shd w:val="clear" w:color="auto" w:fill="FFFFFF"/>
                <w:lang w:val="en-US"/>
              </w:rPr>
              <w:t>DOI</w:t>
            </w:r>
            <w:r w:rsidR="00322742" w:rsidRPr="0088545E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 : </w:t>
            </w:r>
            <w:hyperlink r:id="rId21" w:tgtFrame="_blank" w:history="1">
              <w:r w:rsidR="00322742" w:rsidRPr="0088545E">
                <w:rPr>
                  <w:rStyle w:val="a4"/>
                  <w:rFonts w:ascii="Times New Roman" w:hAnsi="Times New Roman"/>
                  <w:color w:val="001A2D"/>
                  <w:sz w:val="24"/>
                  <w:szCs w:val="24"/>
                  <w:shd w:val="clear" w:color="auto" w:fill="FFFFFF"/>
                  <w:lang w:val="en-US"/>
                </w:rPr>
                <w:t>10.2174 / 2210681208666180626124705</w:t>
              </w:r>
            </w:hyperlink>
          </w:p>
          <w:p w:rsidR="00C4113C" w:rsidRPr="0088545E" w:rsidRDefault="00322742" w:rsidP="00E17B9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pacing w:val="4"/>
                <w:sz w:val="24"/>
                <w:szCs w:val="24"/>
                <w:lang w:val="en-US"/>
              </w:rPr>
              <w:t xml:space="preserve">Rudakov D., </w:t>
            </w:r>
            <w:proofErr w:type="spellStart"/>
            <w:r w:rsidRPr="0088545E">
              <w:rPr>
                <w:rFonts w:ascii="Times New Roman" w:hAnsi="Times New Roman"/>
                <w:spacing w:val="4"/>
                <w:sz w:val="24"/>
                <w:szCs w:val="24"/>
                <w:lang w:val="en-US"/>
              </w:rPr>
              <w:t>Sobolev</w:t>
            </w:r>
            <w:proofErr w:type="spellEnd"/>
            <w:r w:rsidRPr="0088545E">
              <w:rPr>
                <w:rFonts w:ascii="Times New Roman" w:hAnsi="Times New Roman"/>
                <w:spacing w:val="4"/>
                <w:sz w:val="24"/>
                <w:szCs w:val="24"/>
                <w:lang w:val="en-US"/>
              </w:rPr>
              <w:t xml:space="preserve"> V. </w:t>
            </w:r>
            <w:r w:rsidRPr="0088545E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А</w:t>
            </w:r>
            <w:r w:rsidRPr="0088545E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Mathematical Model of Gas Flow during Coal Outburst Initiation </w:t>
            </w:r>
            <w:r w:rsidRPr="0088545E">
              <w:rPr>
                <w:rFonts w:ascii="Times New Roman" w:hAnsi="Times New Roman"/>
                <w:spacing w:val="4"/>
                <w:sz w:val="24"/>
                <w:szCs w:val="24"/>
                <w:lang w:val="en-US"/>
              </w:rPr>
              <w:t xml:space="preserve"> // 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nternational Journal of Mining Science and Technology, Available online 7 March 2019, </w:t>
            </w:r>
            <w:r w:rsidRPr="0088545E">
              <w:rPr>
                <w:rFonts w:ascii="Times New Roman" w:hAnsi="Times New Roman"/>
                <w:sz w:val="24"/>
                <w:szCs w:val="24"/>
              </w:rPr>
              <w:t>р</w:t>
            </w:r>
            <w:r w:rsidRPr="0088545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791-796 </w:t>
            </w:r>
            <w:hyperlink r:id="rId22" w:history="1">
              <w:r w:rsidRPr="0088545E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https://doi.org/10.1016/j.ijmst.2019.02.002</w:t>
              </w:r>
            </w:hyperlink>
          </w:p>
        </w:tc>
      </w:tr>
      <w:tr w:rsidR="00073737" w:rsidRPr="00073737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3737" w:rsidRDefault="00073737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 xml:space="preserve">Сдвижкова Олена Олександрівна </w:t>
            </w:r>
          </w:p>
          <w:p w:rsidR="00073737" w:rsidRPr="0088545E" w:rsidRDefault="00073737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073737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https://vm.nmu.org.ua/staff.html</w:t>
            </w: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3737" w:rsidRPr="0088545E" w:rsidRDefault="00073737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Д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,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проф.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3737" w:rsidRPr="0088545E" w:rsidRDefault="00073737" w:rsidP="00322742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оделювання геомеханічних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 xml:space="preserve">процесів в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uk-UA"/>
              </w:rPr>
              <w:t>складноструктурних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ередовищах. Стохастичні моделі в геомеханікі. </w:t>
            </w: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uk-UA" w:eastAsia="ru-RU"/>
              </w:rPr>
              <w:lastRenderedPageBreak/>
              <w:t>1.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en-US" w:eastAsia="ru-RU"/>
              </w:rPr>
              <w:t>Scientific bulletin of National Mining University (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Naukovyi Visnyk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</w:t>
            </w:r>
            <w:bookmarkStart w:id="0" w:name="_GoBack"/>
            <w:bookmarkEnd w:id="0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lastRenderedPageBreak/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)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en-US" w:eastAsia="ru-RU"/>
              </w:rPr>
              <w:t>. No 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20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20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pp.</w:t>
            </w:r>
            <w:r w:rsidRPr="004B18B8">
              <w:rPr>
                <w:rFonts w:ascii="Times New Roman" w:hAnsi="Times New Roman"/>
                <w:color w:val="323232"/>
                <w:sz w:val="24"/>
                <w:szCs w:val="24"/>
                <w:lang w:val="en-US"/>
              </w:rPr>
              <w:t xml:space="preserve"> 53-58</w:t>
            </w:r>
            <w:r w:rsidRPr="004B18B8">
              <w:rPr>
                <w:rFonts w:ascii="Times New Roman" w:hAnsi="Times New Roman"/>
                <w:color w:val="323232"/>
                <w:sz w:val="24"/>
                <w:szCs w:val="24"/>
                <w:lang w:val="uk-UA"/>
              </w:rPr>
              <w:t xml:space="preserve">/ </w:t>
            </w:r>
            <w:hyperlink r:id="rId23" w:tooltip="Показать сведения об авторе" w:history="1">
              <w:r w:rsidRPr="004B18B8">
                <w:rPr>
                  <w:rStyle w:val="a4"/>
                  <w:rFonts w:ascii="Times New Roman" w:hAnsi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Imansakipova, B.B.</w:t>
              </w:r>
            </w:hyperlink>
            <w:r w:rsidRPr="004B18B8">
              <w:rPr>
                <w:rFonts w:ascii="Times New Roman" w:hAnsi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hyperlink r:id="rId24" w:tooltip="Показать сведения об авторе" w:history="1">
              <w:r w:rsidRPr="004B18B8">
                <w:rPr>
                  <w:rStyle w:val="a4"/>
                  <w:rFonts w:ascii="Times New Roman" w:hAnsi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Sdvyzhkova, O.O.</w:t>
              </w:r>
            </w:hyperlink>
            <w:r w:rsidRPr="004B18B8">
              <w:rPr>
                <w:rFonts w:ascii="Times New Roman" w:hAnsi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hyperlink r:id="rId25" w:tooltip="Показать сведения об авторе" w:history="1">
              <w:r w:rsidRPr="004B18B8">
                <w:rPr>
                  <w:rStyle w:val="a4"/>
                  <w:rFonts w:ascii="Times New Roman" w:hAnsi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Aitkazinova, S.K.</w:t>
              </w:r>
            </w:hyperlink>
            <w:r w:rsidRPr="004B18B8">
              <w:rPr>
                <w:rFonts w:ascii="Times New Roman" w:hAnsi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hyperlink r:id="rId26" w:tooltip="Показать сведения об авторе" w:history="1">
              <w:r w:rsidRPr="004B18B8">
                <w:rPr>
                  <w:rStyle w:val="a4"/>
                  <w:rFonts w:ascii="Times New Roman" w:hAnsi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Isabayev, K.Z.</w:t>
              </w:r>
            </w:hyperlink>
            <w:r w:rsidRPr="004B18B8">
              <w:rPr>
                <w:rFonts w:ascii="Times New Roman" w:hAnsi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hyperlink r:id="rId27" w:tooltip="Показать сведения об авторе" w:history="1">
              <w:r w:rsidRPr="004B18B8">
                <w:rPr>
                  <w:rStyle w:val="a4"/>
                  <w:rFonts w:ascii="Times New Roman" w:hAnsi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Shakieva, G.</w:t>
              </w:r>
            </w:hyperlink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combined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method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for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assessing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risk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factors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underground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construction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hyperlink r:id="rId28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https://doi.org/10.33271/nvngu/2020-4/005</w:t>
              </w:r>
            </w:hyperlink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:rsidR="004B18B8" w:rsidRPr="004B18B8" w:rsidRDefault="004B18B8" w:rsidP="004B18B8">
            <w:pPr>
              <w:pStyle w:val="5"/>
              <w:shd w:val="clear" w:color="auto" w:fill="FFFFFF"/>
              <w:spacing w:before="0"/>
              <w:outlineLvl w:val="4"/>
              <w:rPr>
                <w:rFonts w:ascii="Times New Roman" w:hAnsi="Times New Roman" w:cs="Times New Roman"/>
                <w:color w:val="2E2E2E"/>
                <w:sz w:val="24"/>
                <w:szCs w:val="24"/>
                <w:lang w:val="en-US"/>
              </w:rPr>
            </w:pPr>
            <w:r w:rsidRPr="004B18B8">
              <w:rPr>
                <w:rFonts w:ascii="Times New Roman" w:hAnsi="Times New Roman" w:cs="Times New Roman"/>
                <w:color w:val="000000"/>
                <w:sz w:val="24"/>
                <w:szCs w:val="24"/>
                <w:lang w:val="uk-UA" w:eastAsia="ru-RU"/>
              </w:rPr>
              <w:t>2.</w:t>
            </w:r>
            <w:r w:rsidRPr="004B18B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 xml:space="preserve">Scientific bulletin of National Mining University </w:t>
            </w:r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ru-RU"/>
              </w:rPr>
              <w:t>(</w:t>
            </w:r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 xml:space="preserve">Naukovyi Visnyk </w:t>
            </w:r>
            <w:proofErr w:type="spellStart"/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 )</w:t>
            </w:r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 w:eastAsia="ru-RU"/>
              </w:rPr>
              <w:t>. No </w:t>
            </w:r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4</w:t>
            </w:r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20</w:t>
            </w:r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20</w:t>
            </w:r>
            <w:r w:rsidRPr="004B18B8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pp. 24</w:t>
            </w:r>
            <w:r w:rsidRPr="004B18B8">
              <w:rPr>
                <w:rFonts w:ascii="Times New Roman" w:hAnsi="Times New Roman" w:cs="Times New Roman"/>
                <w:color w:val="323232"/>
                <w:sz w:val="24"/>
                <w:szCs w:val="24"/>
                <w:lang w:val="en-US"/>
              </w:rPr>
              <w:t>-29</w:t>
            </w:r>
            <w:r w:rsidRPr="004B18B8">
              <w:rPr>
                <w:rFonts w:ascii="Times New Roman" w:hAnsi="Times New Roman" w:cs="Times New Roman"/>
                <w:color w:val="323232"/>
                <w:sz w:val="24"/>
                <w:szCs w:val="24"/>
                <w:lang w:val="uk-UA"/>
              </w:rPr>
              <w:t xml:space="preserve">/ </w:t>
            </w:r>
            <w:hyperlink r:id="rId29" w:tooltip="Показать сведения об авторе" w:history="1">
              <w:proofErr w:type="spellStart"/>
              <w:r w:rsidRPr="004B18B8">
                <w:rPr>
                  <w:rStyle w:val="a4"/>
                  <w:rFonts w:ascii="Times New Roman" w:hAnsi="Times New Roman" w:cs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Prykhodchenko</w:t>
              </w:r>
              <w:proofErr w:type="spellEnd"/>
              <w:r w:rsidRPr="004B18B8">
                <w:rPr>
                  <w:rStyle w:val="a4"/>
                  <w:rFonts w:ascii="Times New Roman" w:hAnsi="Times New Roman" w:cs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, V.F.</w:t>
              </w:r>
            </w:hyperlink>
            <w:r w:rsidRPr="004B18B8">
              <w:rPr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proofErr w:type="spellStart"/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HYPERLINK "https://www.scopus.com/authid/detail.uri?origin=AuthorProfile&amp;authorId=57219008256&amp;zone=" \o "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Показать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сведения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об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авторе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"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B18B8">
              <w:rPr>
                <w:rStyle w:val="a4"/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Shashenko</w:t>
            </w:r>
            <w:proofErr w:type="spellEnd"/>
            <w:r w:rsidRPr="004B18B8">
              <w:rPr>
                <w:rStyle w:val="a4"/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 O.M.</w: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4B18B8">
              <w:rPr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proofErr w:type="spellStart"/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HYPERLINK "https://www.scopus.com/authid/detail.uri?origin=AuthorProfile&amp;authorId=55195700400&amp;zone=" \o "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Показать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сведения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об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авторе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"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B18B8">
              <w:rPr>
                <w:rStyle w:val="a4"/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Sdvyzhkova</w:t>
            </w:r>
            <w:proofErr w:type="spellEnd"/>
            <w:r w:rsidRPr="004B18B8">
              <w:rPr>
                <w:rStyle w:val="a4"/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 O.O.</w: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4B18B8">
              <w:rPr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proofErr w:type="spellStart"/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HYPERLINK "https://www.scopus.com/authid/detail.uri?origin=AuthorProfile&amp;authorId=50961576700&amp;zone=" \o "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Показать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сведения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об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instrText>авторе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instrText xml:space="preserve">" </w:instrTex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4B18B8">
              <w:rPr>
                <w:rStyle w:val="a4"/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Prykhodchenko</w:t>
            </w:r>
            <w:proofErr w:type="spellEnd"/>
            <w:r w:rsidRPr="004B18B8">
              <w:rPr>
                <w:rStyle w:val="a4"/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 O.V.</w:t>
            </w:r>
            <w:r w:rsidRPr="004B18B8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4B18B8">
              <w:rPr>
                <w:rFonts w:ascii="Times New Roman" w:hAnsi="Times New Roman" w:cs="Times New Roman"/>
                <w:color w:val="323232"/>
                <w:sz w:val="24"/>
                <w:szCs w:val="24"/>
                <w:shd w:val="clear" w:color="auto" w:fill="FFFFFF"/>
                <w:lang w:val="en-US"/>
              </w:rPr>
              <w:t>, </w:t>
            </w:r>
            <w:hyperlink r:id="rId30" w:tooltip="Показать сведения об авторе" w:history="1">
              <w:r w:rsidRPr="004B18B8">
                <w:rPr>
                  <w:rStyle w:val="a4"/>
                  <w:rFonts w:ascii="Times New Roman" w:hAnsi="Times New Roman" w:cs="Times New Roman"/>
                  <w:color w:val="323232"/>
                  <w:sz w:val="24"/>
                  <w:szCs w:val="24"/>
                  <w:shd w:val="clear" w:color="auto" w:fill="FFFFFF"/>
                  <w:lang w:val="en-US"/>
                </w:rPr>
                <w:t>Pilyugin, V.I.</w:t>
              </w:r>
            </w:hyperlink>
            <w:r w:rsidRPr="004B18B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hyperlink r:id="rId31" w:tooltip="Показать сведения о документе" w:history="1">
              <w:r w:rsidRPr="004B18B8">
                <w:rPr>
                  <w:rStyle w:val="a4"/>
                  <w:rFonts w:ascii="Times New Roman" w:hAnsi="Times New Roman" w:cs="Times New Roman"/>
                  <w:color w:val="2E2E2E"/>
                  <w:sz w:val="24"/>
                  <w:szCs w:val="24"/>
                  <w:lang w:val="en-US"/>
                </w:rPr>
                <w:t>Predictability of a small-amplitude disturbance of coal seams in Western Donbas</w:t>
              </w:r>
            </w:hyperlink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https://www.scopus.com/record/display.uri?eid=2-s2.0-85091009497&amp;origin=resultslist&amp;sort=plf-f&amp;src=s&amp;sid=0c2bffc49b128d06a4c4b3844ca67f93&amp;sot=autdocs&amp;sdt=autdocs&amp;sl=18&amp;s=AU-ID%2855195700400%29&amp;relpos=1&amp;citeCnt=0&amp;searchTerm=</w:t>
            </w:r>
          </w:p>
          <w:p w:rsidR="004B18B8" w:rsidRPr="004B18B8" w:rsidRDefault="004B18B8" w:rsidP="004B18B8">
            <w:pPr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hyperlink r:id="rId32" w:tooltip="Перейти на страницу информации об этом источнике" w:history="1">
              <w:r w:rsidRPr="004B18B8">
                <w:rPr>
                  <w:rStyle w:val="anchortext"/>
                  <w:rFonts w:ascii="Times New Roman" w:hAnsi="Times New Roman"/>
                  <w:color w:val="000000" w:themeColor="text1"/>
                  <w:sz w:val="24"/>
                  <w:szCs w:val="24"/>
                  <w:bdr w:val="none" w:sz="0" w:space="0" w:color="auto" w:frame="1"/>
                  <w:lang w:val="en-US"/>
                </w:rPr>
                <w:t>Mining of Mineral Deposits</w:t>
              </w:r>
            </w:hyperlink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Volume 13, Issue 4, 2019, Pages 72-83</w:t>
            </w:r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  <w:lang w:val="en-US"/>
              </w:rPr>
              <w:t>.</w:t>
            </w:r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  <w:lang w:val="uk-UA"/>
              </w:rPr>
              <w:t xml:space="preserve"> </w:t>
            </w:r>
            <w:r w:rsidRPr="004B18B8">
              <w:rPr>
                <w:rStyle w:val="a4"/>
                <w:rFonts w:ascii="Times New Roman" w:eastAsia="TimesNewRoman" w:hAnsi="Times New Roman"/>
                <w:color w:val="000000" w:themeColor="text1"/>
                <w:sz w:val="24"/>
                <w:szCs w:val="24"/>
                <w:lang w:val="uk-UA"/>
              </w:rPr>
              <w:t>/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D,</w:t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 </w:t>
            </w:r>
            <w:hyperlink r:id="rId33" w:tooltip="Показать сведения об авторе" w:history="1">
              <w:r w:rsidRPr="004B18B8">
                <w:rPr>
                  <w:rFonts w:ascii="Times New Roman" w:eastAsia="Times New Roman" w:hAnsi="Times New Roman"/>
                  <w:sz w:val="24"/>
                  <w:szCs w:val="24"/>
                  <w:lang w:val="en-US" w:eastAsia="uk-UA"/>
                </w:rPr>
                <w:t>Sdvyzhkova, O.</w:t>
              </w:r>
            </w:hyperlink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 </w:t>
            </w:r>
            <w:r w:rsidRPr="004B18B8">
              <w:rPr>
                <w:rFonts w:ascii="Times New Roman" w:eastAsiaTheme="minorHAnsi" w:hAnsi="Times New Roman"/>
                <w:sz w:val="24"/>
                <w:szCs w:val="24"/>
              </w:rPr>
              <w:fldChar w:fldCharType="begin"/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HYPERLINK "https://www.scopus.com/authid/detail.uri?authorId=6508019486&amp;amp;eid=2-s2.0-85076373299" \o "</w:instrText>
            </w:r>
            <w:r w:rsidRPr="004B18B8">
              <w:rPr>
                <w:rFonts w:ascii="Times New Roman" w:hAnsi="Times New Roman"/>
                <w:sz w:val="24"/>
                <w:szCs w:val="24"/>
              </w:rPr>
              <w:instrText>Показать</w:instrTex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/>
                <w:sz w:val="24"/>
                <w:szCs w:val="24"/>
              </w:rPr>
              <w:instrText>сведения</w:instrTex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/>
                <w:sz w:val="24"/>
                <w:szCs w:val="24"/>
              </w:rPr>
              <w:instrText>об</w:instrTex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</w:instrText>
            </w:r>
            <w:r w:rsidRPr="004B18B8">
              <w:rPr>
                <w:rFonts w:ascii="Times New Roman" w:hAnsi="Times New Roman"/>
                <w:sz w:val="24"/>
                <w:szCs w:val="24"/>
              </w:rPr>
              <w:instrText>авторе</w:instrTex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" </w:instrText>
            </w:r>
            <w:r w:rsidRPr="004B18B8">
              <w:rPr>
                <w:rFonts w:ascii="Times New Roman" w:eastAsiaTheme="minorHAnsi" w:hAnsi="Times New Roman"/>
                <w:sz w:val="24"/>
                <w:szCs w:val="24"/>
              </w:rPr>
              <w:fldChar w:fldCharType="separate"/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>Shashenko, O.</w:t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fldChar w:fldCharType="end"/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  </w:t>
            </w:r>
            <w:hyperlink r:id="rId34" w:tooltip="Показать сведения об авторе" w:history="1">
              <w:r w:rsidRPr="004B18B8">
                <w:rPr>
                  <w:rFonts w:ascii="Times New Roman" w:eastAsia="Times New Roman" w:hAnsi="Times New Roman"/>
                  <w:sz w:val="24"/>
                  <w:szCs w:val="24"/>
                  <w:lang w:val="en-US" w:eastAsia="uk-UA"/>
                </w:rPr>
                <w:t>Kravchenko, K.</w:t>
              </w:r>
            </w:hyperlink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  </w:t>
            </w:r>
            <w:hyperlink r:id="rId35" w:tooltip="Показать сведения об авторе" w:history="1">
              <w:r w:rsidRPr="004B18B8">
                <w:rPr>
                  <w:rFonts w:ascii="Times New Roman" w:eastAsia="Times New Roman" w:hAnsi="Times New Roman"/>
                  <w:sz w:val="24"/>
                  <w:szCs w:val="24"/>
                  <w:lang w:val="en-US" w:eastAsia="uk-UA"/>
                </w:rPr>
                <w:t>Cabana, E.C.</w:t>
              </w:r>
            </w:hyperlink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(2019),</w:t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 Implementation of probabilistic approach to rock mass strength estimation while excavating through fault zones </w:t>
            </w:r>
            <w:hyperlink r:id="rId36" w:history="1">
              <w:r w:rsidRPr="004B18B8">
                <w:rPr>
                  <w:rStyle w:val="a4"/>
                  <w:rFonts w:ascii="Times New Roman" w:eastAsia="TimesNewRoman" w:hAnsi="Times New Roman"/>
                  <w:color w:val="000000" w:themeColor="text1"/>
                  <w:sz w:val="24"/>
                  <w:szCs w:val="24"/>
                  <w:lang w:val="uk-UA"/>
                </w:rPr>
                <w:t>https://doi.org/10.33271/mining13.04.072</w:t>
              </w:r>
            </w:hyperlink>
          </w:p>
          <w:p w:rsidR="004B18B8" w:rsidRPr="004B18B8" w:rsidRDefault="004B18B8" w:rsidP="004B18B8">
            <w:pPr>
              <w:jc w:val="both"/>
              <w:rPr>
                <w:rStyle w:val="a4"/>
                <w:rFonts w:ascii="Times New Roman" w:hAnsi="Times New Roman"/>
                <w:sz w:val="24"/>
                <w:szCs w:val="24"/>
              </w:rPr>
            </w:pP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uk-UA" w:eastAsia="ru-RU"/>
              </w:rPr>
              <w:t>4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en-US" w:eastAsia="ru-RU"/>
              </w:rPr>
              <w:t>.Scientific bulletin of National Mining University (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Naukovyi Visnyk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)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en-US" w:eastAsia="ru-RU"/>
              </w:rPr>
              <w:t>. No 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4 (160), 2017, pp.13-18 /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u w:val="single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u w:val="single"/>
                <w:lang w:val="en-US"/>
              </w:rPr>
              <w:t>, O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 Golovko, Y., 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Klymenk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D.</w:t>
            </w:r>
            <w:r w:rsidRPr="004B18B8">
              <w:rPr>
                <w:rStyle w:val="previewtxt"/>
                <w:rFonts w:ascii="Times New Roman" w:hAnsi="Times New Roman"/>
                <w:color w:val="505050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Effect of harmonic oscillations on a crack initiation in the rock mass. </w:t>
            </w:r>
            <w:hyperlink r:id="rId37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http://www.nvngu.in.ua/index.php/ru/arkhiv-zhurnala/po-vypuskam/1475-2017/soderzhanie-4-2017/razrabotka-mestorozhdenij-poleznykh-iskopaemykh/4104</w:t>
              </w:r>
            </w:hyperlink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5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.Mining of Mineral Deposits </w:t>
            </w:r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Volume 10, 2016, Pages 72-77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/ O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Yu. Golovko, M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Dubytsk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D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Klymenk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Studying a crack initiation in terms of elastic oscillations in stress strain rock mass </w:t>
            </w:r>
            <w:hyperlink r:id="rId38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shd w:val="clear" w:color="auto" w:fill="FFFFFF"/>
                  <w:lang w:val="en-US"/>
                </w:rPr>
                <w:t> https://doi.org/10.15407/mining10.02.072 </w:t>
              </w:r>
            </w:hyperlink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·</w:t>
            </w:r>
          </w:p>
          <w:p w:rsidR="004B18B8" w:rsidRPr="004B18B8" w:rsidRDefault="004B18B8" w:rsidP="004B18B8">
            <w:pPr>
              <w:rPr>
                <w:rStyle w:val="a4"/>
                <w:rFonts w:ascii="Times New Roman" w:hAnsi="Times New Roman"/>
                <w:color w:val="000000" w:themeColor="text1"/>
                <w:sz w:val="24"/>
                <w:szCs w:val="24"/>
                <w:lang w:val="en-US" w:eastAsia="ru-RU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 w:eastAsia="ru-RU"/>
              </w:rPr>
              <w:t>6</w:t>
            </w:r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. Scientific bulletin of National Mining </w:t>
            </w:r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>University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en-US" w:eastAsia="ru-RU"/>
              </w:rPr>
              <w:t>(</w:t>
            </w:r>
            <w:proofErr w:type="gram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Naukovyi Visnyk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)</w:t>
            </w:r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>, No 2, 2017, P: 58 – 64./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>Babets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, D.V.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, О.О., Larionov, M.H.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>Tereshchuk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, R.M., Estimation of rock </w:t>
            </w:r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lastRenderedPageBreak/>
              <w:t xml:space="preserve">mass stability based on probability approach and rating systems. </w:t>
            </w:r>
            <w:hyperlink r:id="rId39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 w:eastAsia="ru-RU"/>
                </w:rPr>
                <w:t>http://www.nvngu.in.ua/images/jdownloads/fileimages/pdf.png</w:t>
              </w:r>
            </w:hyperlink>
          </w:p>
          <w:p w:rsidR="004B18B8" w:rsidRPr="004B18B8" w:rsidRDefault="004B18B8" w:rsidP="004B18B8">
            <w:pPr>
              <w:rPr>
                <w:rStyle w:val="a4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tudi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geotechnik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et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mechanik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vol 38(№1), 2016, p.91-99 / </w:t>
            </w:r>
            <w:proofErr w:type="spellStart"/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O.Sdvyzhkova</w:t>
            </w:r>
            <w:proofErr w:type="spellEnd"/>
            <w:proofErr w:type="gram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R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Patynsk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. Effect of increasing mining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ate on longwall coal mining - Western Donbass case study </w:t>
            </w:r>
            <w:hyperlink r:id="rId40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shd w:val="clear" w:color="auto" w:fill="FFFFFF"/>
                  <w:lang w:val="en-US"/>
                </w:rPr>
                <w:t>https://doi.org/10.1515/sgem-2016-0010</w:t>
              </w:r>
            </w:hyperlink>
            <w:bookmarkStart w:id="1" w:name="_Hlk44346582"/>
          </w:p>
          <w:bookmarkEnd w:id="1"/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 w:eastAsia="ru-RU"/>
              </w:rPr>
              <w:t>8</w:t>
            </w:r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6th International Conference Geoinformatics - Theoretical and Applied Aspects, 2017  /</w:t>
            </w:r>
            <w:proofErr w:type="spellStart"/>
            <w:r w:rsidRPr="004B18B8">
              <w:rPr>
                <w:rStyle w:val="previewtxt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Sdvyzhkova</w:t>
            </w:r>
            <w:proofErr w:type="spellEnd"/>
            <w:r w:rsidRPr="004B18B8">
              <w:rPr>
                <w:rStyle w:val="previewtxt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, O.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, </w:t>
            </w:r>
            <w:r w:rsidRPr="004B18B8">
              <w:rPr>
                <w:rStyle w:val="previewtxt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Golovko, Y.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, </w:t>
            </w:r>
            <w:proofErr w:type="spellStart"/>
            <w:r w:rsidRPr="004B18B8">
              <w:rPr>
                <w:rStyle w:val="previewtxt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>Klymenko</w:t>
            </w:r>
            <w:proofErr w:type="spellEnd"/>
            <w:r w:rsidRPr="004B18B8">
              <w:rPr>
                <w:rStyle w:val="previewtxt"/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lang w:val="en-US"/>
              </w:rPr>
              <w:t xml:space="preserve">, D.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Theoretical substantiation of the rock outburst criterion in terms of amplitude-frequency characteristics of an acoustic signal  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DOI: </w:t>
            </w:r>
            <w:hyperlink r:id="rId41" w:history="1">
              <w:r w:rsidRPr="004B18B8">
                <w:rPr>
                  <w:rStyle w:val="a4"/>
                  <w:rFonts w:ascii="Times New Roman" w:hAnsi="Times New Roman"/>
                  <w:color w:val="007398"/>
                  <w:sz w:val="24"/>
                  <w:szCs w:val="24"/>
                  <w:shd w:val="clear" w:color="auto" w:fill="FFFFFF"/>
                  <w:lang w:val="en-US"/>
                </w:rPr>
                <w:t>10.3997/2214-4609.201701822</w:t>
              </w:r>
            </w:hyperlink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9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Scientific bulletin of National Mining </w:t>
            </w:r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University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uk-UA" w:eastAsia="ru-RU"/>
              </w:rPr>
              <w:t>(</w:t>
            </w:r>
            <w:proofErr w:type="gram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ukovyi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Visnyk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)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No. 2,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2016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p.34–42.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/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.О.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V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,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Kravchenko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K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V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and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mirnov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V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.,.</w:t>
            </w:r>
            <w:proofErr w:type="gram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termining the displacements of rock mass nearby the dismantling chamber under effect of plow longwall. </w:t>
            </w:r>
            <w:hyperlink r:id="rId42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http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://</w:t>
              </w:r>
              <w:proofErr w:type="spellStart"/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nvngu</w:t>
              </w:r>
              <w:proofErr w:type="spellEnd"/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.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in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.</w:t>
              </w:r>
              <w:proofErr w:type="spellStart"/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ua</w:t>
              </w:r>
              <w:proofErr w:type="spellEnd"/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/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index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.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php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/</w:t>
              </w:r>
              <w:proofErr w:type="spellStart"/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en</w:t>
              </w:r>
              <w:proofErr w:type="spellEnd"/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/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archive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/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on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the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issues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/1213-2016/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contents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no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2-2016/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geotechnical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and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mining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mechanical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engineering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machine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building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/3392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determination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of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the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displacement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of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rock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mass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nearby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the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dismantling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chamber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under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effect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of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plow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</w:rPr>
                <w:t>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longwall</w:t>
              </w:r>
            </w:hyperlink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10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Scientific bulletin of National Mining University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uk-UA" w:eastAsia="ru-RU"/>
              </w:rPr>
              <w:t>(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ukovyi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Visnyk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)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2016 ,  №1 - 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С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.31-35.Prykhodchenko, V.F.,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O.O.,Khomenk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N.V.,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Tykhonenk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, V.V.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ffect of time-transgressive faults upon methane distribution within coal seams   </w:t>
            </w:r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hyperlink r:id="rId43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val="en-US"/>
                </w:rPr>
                <w:t>http://www.nvngu.in.ua/index.php/ru/arkhiv-zhurnala/po-vypuskam/1187-2016/soderzhanie-1-2016/geologiya/3340-vliyanie-razryvov-raznogo-vremeni-zalozheniya-na-raspredelenie-metana-v-ugolnykh-plastakh</w:t>
              </w:r>
            </w:hyperlink>
          </w:p>
          <w:p w:rsidR="004B18B8" w:rsidRPr="004B18B8" w:rsidRDefault="004B18B8" w:rsidP="004B18B8">
            <w:pPr>
              <w:rPr>
                <w:rStyle w:val="a4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Scientific bulletin of National Mining </w:t>
            </w:r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University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uk-UA" w:eastAsia="ru-RU"/>
              </w:rPr>
              <w:t>(</w:t>
            </w:r>
            <w:proofErr w:type="gram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ukovyi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Visnyk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)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</w:t>
            </w:r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>2015.– № 2. – P. 61 – 66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/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А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Н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Шашенко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В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Н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Журавлев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Pr="004B18B8">
              <w:rPr>
                <w:rFonts w:ascii="Times New Roman" w:hAnsi="Times New Roman"/>
                <w:sz w:val="24"/>
                <w:szCs w:val="24"/>
                <w:u w:val="single"/>
              </w:rPr>
              <w:t>Е</w:t>
            </w:r>
            <w:r w:rsidRPr="004B18B8">
              <w:rPr>
                <w:rFonts w:ascii="Times New Roman" w:hAnsi="Times New Roman"/>
                <w:sz w:val="24"/>
                <w:szCs w:val="24"/>
                <w:u w:val="single"/>
                <w:lang w:val="en-US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  <w:u w:val="single"/>
              </w:rPr>
              <w:t>А</w:t>
            </w:r>
            <w:r w:rsidRPr="004B18B8">
              <w:rPr>
                <w:rFonts w:ascii="Times New Roman" w:hAnsi="Times New Roman"/>
                <w:sz w:val="24"/>
                <w:szCs w:val="24"/>
                <w:u w:val="single"/>
                <w:lang w:val="en-US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  <w:u w:val="single"/>
              </w:rPr>
              <w:t>Сдвижкова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М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>С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</w:rPr>
              <w:t>Дубицкая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 xml:space="preserve">Прогноз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</w:rPr>
              <w:t>дизъюнктивов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</w:rPr>
              <w:t xml:space="preserve"> на основе математической интерпретации фазовых характеристик акустических сигналов</w:t>
            </w:r>
            <w:r w:rsidRPr="004B18B8">
              <w:rPr>
                <w:rFonts w:ascii="Times New Roman" w:hAnsi="Times New Roman"/>
                <w:sz w:val="24"/>
                <w:szCs w:val="24"/>
                <w:lang w:eastAsia="ru-RU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44" w:history="1"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eastAsia="ru-RU"/>
                </w:rPr>
                <w:t>http://www.irbis-</w:t>
              </w:r>
              <w:r w:rsidRPr="004B18B8">
                <w:rPr>
                  <w:rStyle w:val="a4"/>
                  <w:rFonts w:ascii="Times New Roman" w:hAnsi="Times New Roman"/>
                  <w:sz w:val="24"/>
                  <w:szCs w:val="24"/>
                  <w:lang w:eastAsia="ru-RU"/>
                </w:rPr>
                <w:lastRenderedPageBreak/>
                <w:t>nbuv.gov.ua/cgi-bin/irbis_nbuv/cgiirbis_64.exe?I21DBN=LINK&amp;P21DBN=UJRN&amp;Z21ID=&amp;S21REF=10&amp;S21CNR=20&amp;S21STN=1&amp;S21FMT=ASP_meta&amp;C21COM=S&amp;2_S21P03=FILA=&amp;2_S21STR=Nvngu_2015_2_11</w:t>
              </w:r>
            </w:hyperlink>
          </w:p>
          <w:p w:rsidR="004B18B8" w:rsidRPr="004B18B8" w:rsidRDefault="004B18B8" w:rsidP="004B18B8">
            <w:pPr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10. </w:t>
            </w:r>
            <w:r w:rsidRPr="004B18B8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HYPERLINK "https://www.scopus.com/record/display.uri?eid=2-s2.0-85053646540&amp;origin=recordpage" </w:instrText>
            </w:r>
            <w:r w:rsidRPr="004B18B8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4B18B8">
              <w:rPr>
                <w:rStyle w:val="anchortext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New Developments in Mining Engineering 2015: Theoretical and Practical Solutions of Mineral Resources Mining</w:t>
            </w:r>
            <w:r w:rsidRPr="004B18B8">
              <w:rPr>
                <w:rStyle w:val="anchortext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fldChar w:fldCharType="end"/>
            </w:r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,1 January 2015, Pages 299-300 /</w:t>
            </w:r>
            <w:r w:rsidRPr="004B18B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O.Sdvyzhkova</w:t>
            </w:r>
            <w:proofErr w:type="spellEnd"/>
            <w:proofErr w:type="gram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S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Gapeiev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V.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Tykhonenk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.Stochastic model of rock mass strength in terms of random distance between joints 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en-US"/>
              </w:rPr>
              <w:t>https://www.taylorfrancis.com/books/e/9780429225758/chapters/10.1201/b19901-53</w:t>
            </w:r>
          </w:p>
          <w:p w:rsidR="004B18B8" w:rsidRPr="004B18B8" w:rsidRDefault="004B18B8" w:rsidP="004B18B8">
            <w:pPr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val="en-US" w:eastAsia="uk-UA"/>
              </w:rPr>
            </w:pP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11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hyperlink r:id="rId45" w:history="1">
              <w:r w:rsidRPr="004B18B8">
                <w:rPr>
                  <w:rFonts w:ascii="Times New Roman" w:eastAsia="Times New Roman" w:hAnsi="Times New Roman"/>
                  <w:sz w:val="24"/>
                  <w:szCs w:val="24"/>
                  <w:bdr w:val="none" w:sz="0" w:space="0" w:color="auto" w:frame="1"/>
                  <w:lang w:val="en-US" w:eastAsia="uk-UA"/>
                </w:rPr>
                <w:t>Progressive Technologies of Coal, Coalbed Methane, and Ores Mining</w:t>
              </w:r>
            </w:hyperlink>
            <w:r w:rsidRPr="004B18B8">
              <w:rPr>
                <w:rFonts w:ascii="Times New Roman" w:eastAsia="Times New Roman" w:hAnsi="Times New Roman"/>
                <w:sz w:val="24"/>
                <w:szCs w:val="24"/>
                <w:bdr w:val="none" w:sz="0" w:space="0" w:color="auto" w:frame="1"/>
                <w:lang w:val="en-US" w:eastAsia="uk-UA"/>
              </w:rPr>
              <w:t xml:space="preserve">, 1 January 2014, Pages 511-516 / </w:t>
            </w:r>
            <w:hyperlink r:id="rId46" w:tooltip="Show Author Details" w:history="1">
              <w:r w:rsidRPr="004B18B8">
                <w:rPr>
                  <w:rFonts w:ascii="Times New Roman" w:eastAsia="Times New Roman" w:hAnsi="Times New Roman"/>
                  <w:sz w:val="24"/>
                  <w:szCs w:val="24"/>
                  <w:lang w:val="en-US" w:eastAsia="uk-UA"/>
                </w:rPr>
                <w:t>Ulanova, N.</w:t>
              </w:r>
            </w:hyperlink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.</w:t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, </w:t>
            </w:r>
            <w:hyperlink r:id="rId47" w:tooltip="Show Author Details" w:history="1">
              <w:proofErr w:type="spellStart"/>
              <w:r w:rsidRPr="004B18B8">
                <w:rPr>
                  <w:rFonts w:ascii="Times New Roman" w:eastAsia="Times New Roman" w:hAnsi="Times New Roman"/>
                  <w:sz w:val="24"/>
                  <w:szCs w:val="24"/>
                  <w:lang w:val="en-US" w:eastAsia="uk-UA"/>
                </w:rPr>
                <w:t>Prikhodko</w:t>
              </w:r>
              <w:proofErr w:type="spellEnd"/>
              <w:r w:rsidRPr="004B18B8">
                <w:rPr>
                  <w:rFonts w:ascii="Times New Roman" w:eastAsia="Times New Roman" w:hAnsi="Times New Roman"/>
                  <w:sz w:val="24"/>
                  <w:szCs w:val="24"/>
                  <w:lang w:val="en-US" w:eastAsia="uk-UA"/>
                </w:rPr>
                <w:t>, V.</w:t>
              </w:r>
            </w:hyperlink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ptimization of room-and-pillar method parameters under conditions of limestone rocks </w:t>
            </w:r>
            <w:r w:rsidRPr="004B18B8">
              <w:rPr>
                <w:rStyle w:val="display-label"/>
                <w:rFonts w:ascii="Times New Roman" w:hAnsi="Times New Roman"/>
                <w:color w:val="666666"/>
                <w:spacing w:val="5"/>
                <w:sz w:val="24"/>
                <w:szCs w:val="24"/>
                <w:shd w:val="clear" w:color="auto" w:fill="FFFFFF"/>
                <w:lang w:val="en-US"/>
              </w:rPr>
              <w:t>DOI</w:t>
            </w:r>
            <w:hyperlink r:id="rId48" w:tgtFrame="_blank" w:history="1">
              <w:r w:rsidRPr="004B18B8">
                <w:rPr>
                  <w:rStyle w:val="a4"/>
                  <w:rFonts w:ascii="Times New Roman" w:hAnsi="Times New Roman"/>
                  <w:color w:val="007A96"/>
                  <w:spacing w:val="5"/>
                  <w:sz w:val="24"/>
                  <w:szCs w:val="24"/>
                  <w:lang w:val="en-US"/>
                </w:rPr>
                <w:t>https://doi.org/10.1201/b17547</w:t>
              </w:r>
            </w:hyperlink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12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N</w:t>
            </w:r>
            <w:hyperlink r:id="rId49" w:history="1">
              <w:r w:rsidRPr="004B18B8">
                <w:rPr>
                  <w:rStyle w:val="anchortext"/>
                  <w:rFonts w:ascii="Times New Roman" w:hAnsi="Times New Roman"/>
                  <w:color w:val="000000" w:themeColor="text1"/>
                  <w:sz w:val="24"/>
                  <w:szCs w:val="24"/>
                  <w:bdr w:val="none" w:sz="0" w:space="0" w:color="auto" w:frame="1"/>
                  <w:lang w:val="en-US"/>
                </w:rPr>
                <w:t>ew Developments in Mining Engineering 2015 /Theoretical and Practical Solutions of Mineral Resources Mining</w:t>
              </w:r>
            </w:hyperlink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 xml:space="preserve">1 January 2015, Pages 65-70 /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Babets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K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Kravchenko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Rock state assessment at initial stage of longwall mining in terms of poor rocks of Western Donbass</w:t>
            </w:r>
            <w:r w:rsidRPr="004B18B8">
              <w:rPr>
                <w:rStyle w:val="list-group-item"/>
                <w:rFonts w:ascii="Times New Roman" w:hAnsi="Times New Roman"/>
                <w:color w:val="000000" w:themeColor="text1"/>
                <w:sz w:val="24"/>
                <w:szCs w:val="24"/>
                <w:bdr w:val="none" w:sz="0" w:space="0" w:color="auto" w:frame="1"/>
                <w:lang w:val="en-US"/>
              </w:rPr>
              <w:t>.</w:t>
            </w:r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1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3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.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Scientific bulletin of National Mining </w:t>
            </w:r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University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uk-UA" w:eastAsia="ru-RU"/>
              </w:rPr>
              <w:t>(</w:t>
            </w:r>
            <w:proofErr w:type="gram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ukovyi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Visnyk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)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2014, No 5: p.p.26 – 32. /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O.O.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Babets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D.V., Smirnov, A.V. Support loading of assembly chamber in terms of Western Donbas plough longwall. </w:t>
            </w:r>
          </w:p>
          <w:p w:rsidR="004B18B8" w:rsidRPr="004B18B8" w:rsidRDefault="004B18B8" w:rsidP="004B18B8">
            <w:pPr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cientific bulletin of National Mining </w:t>
            </w:r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University</w:t>
            </w:r>
            <w:r w:rsidRPr="004B18B8">
              <w:rPr>
                <w:rFonts w:ascii="Times New Roman" w:hAnsi="Times New Roman"/>
                <w:color w:val="000000"/>
                <w:sz w:val="24"/>
                <w:szCs w:val="24"/>
                <w:lang w:val="uk-UA" w:eastAsia="ru-RU"/>
              </w:rPr>
              <w:t>(</w:t>
            </w:r>
            <w:proofErr w:type="gram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ukovyi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Visnyk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Natsionaln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Hirnychoh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Universytetu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> 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uk-UA"/>
              </w:rPr>
              <w:t>)</w:t>
            </w:r>
            <w:r w:rsidRPr="004B18B8">
              <w:rPr>
                <w:rFonts w:ascii="Times New Roman" w:hAnsi="Times New Roman"/>
                <w:sz w:val="24"/>
                <w:szCs w:val="24"/>
                <w:shd w:val="clear" w:color="auto" w:fill="FFFFFF"/>
                <w:lang w:val="en-US"/>
              </w:rPr>
              <w:t xml:space="preserve">,  </w:t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2014,  № 2. P</w:t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. 86 – 92 / Сдвижкова Е.А., Ковров А.С.,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ирияк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К.К.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Геомеханическая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оценка устойчивости оползневого склона методом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>конечніх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  <w:t xml:space="preserve"> элементов.</w:t>
            </w:r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5. Proceedings of the European Rock Mechanics Symposium – </w:t>
            </w:r>
            <w:proofErr w:type="gram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witzerland :</w:t>
            </w:r>
            <w:proofErr w:type="gram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European Rock Mechanics Symposium, EUROCK 2010; Lausanne; Switzerland;, 2010. – P. 581-584</w:t>
            </w:r>
            <w:r w:rsidRPr="004B18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O. Modelling of the rock slope stability at the controlled failure /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dvyzhkova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O.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Shashenko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M., </w:t>
            </w:r>
            <w:proofErr w:type="spellStart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>Kovrov</w:t>
            </w:r>
            <w:proofErr w:type="spellEnd"/>
            <w:r w:rsidRPr="004B18B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O.S. </w:t>
            </w:r>
          </w:p>
          <w:p w:rsidR="004B18B8" w:rsidRPr="004B18B8" w:rsidRDefault="004B18B8" w:rsidP="004B18B8">
            <w:pPr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16.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dvizhkova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, E.A., 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Tulub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,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S.</w:t>
            </w:r>
            <w:proofErr w:type="gram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B.The</w:t>
            </w:r>
            <w:proofErr w:type="spellEnd"/>
            <w:proofErr w:type="gramEnd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analysis </w:t>
            </w:r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lastRenderedPageBreak/>
              <w:t xml:space="preserve">of orientation influence of cracks main system on the stability of preparatory workings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Metallurgicheskaya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i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Gornorudnaya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Promyshlennost</w:t>
            </w:r>
            <w:proofErr w:type="spellEnd"/>
            <w:r w:rsidRPr="004B18B8"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  <w:t>, 2001 | journal-article EID: 2-s2.0-0035549242</w:t>
            </w:r>
          </w:p>
          <w:p w:rsidR="004B18B8" w:rsidRPr="004B18B8" w:rsidRDefault="004B18B8" w:rsidP="004B18B8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073737" w:rsidRPr="004B18B8" w:rsidRDefault="00073737" w:rsidP="00017311">
            <w:pPr>
              <w:shd w:val="clear" w:color="auto" w:fill="FFFFFF"/>
              <w:jc w:val="both"/>
              <w:outlineLvl w:val="1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</w:p>
        </w:tc>
      </w:tr>
      <w:tr w:rsidR="00C4113C" w:rsidRPr="0088545E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Шаповал Володимир Григорович</w:t>
            </w:r>
          </w:p>
          <w:p w:rsidR="00193631" w:rsidRPr="0088545E" w:rsidRDefault="004B18B8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hyperlink r:id="rId50" w:history="1"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tp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:/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b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nmu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or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sgm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_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rofShapoval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proofErr w:type="spellStart"/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hp</w:t>
              </w:r>
              <w:proofErr w:type="spellEnd"/>
            </w:hyperlink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, </w:t>
            </w:r>
            <w:r w:rsidR="00993E41">
              <w:rPr>
                <w:rFonts w:ascii="Times New Roman" w:hAnsi="Times New Roman"/>
                <w:sz w:val="24"/>
                <w:szCs w:val="24"/>
                <w:lang w:val="uk-UA"/>
              </w:rPr>
              <w:t>проф.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F24333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Урахування нелінійної залежності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іцностни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ластивостей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рунті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ід тиску при прогнозі стійкості укосів і схилів</w:t>
            </w: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333" w:rsidRPr="0088545E" w:rsidRDefault="00F24333" w:rsidP="00F24333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Жилінськ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. Р. Методика визначення нормативних та розрахункових матеріальних констант, що входять у критерій міцності М. О. Шашенко. /В. Г. Шаповал, Г. П. Іванова, О. М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Іваськевич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В. М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Лавреню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// XVIII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ernatio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act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nferen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ernatio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rend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chnolog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ctober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31, 2019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arsaw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ol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, 2019, т. І. – С. 24 – 29.</w:t>
            </w:r>
          </w:p>
          <w:p w:rsidR="00F24333" w:rsidRPr="0088545E" w:rsidRDefault="00F24333" w:rsidP="00F24333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Шаповал В.Г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ероятностны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етод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пределен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эффициент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стойчивост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ткос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клон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В. Г. Шаповал, Е. С. Причина, И. Ю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Булич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Сучасне промислове та цивільне будівництво. – 2014. – Т. 10, № 3. – С. 195–201.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аукометричн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база РІНЦ.</w:t>
            </w:r>
          </w:p>
          <w:p w:rsidR="00F24333" w:rsidRPr="0088545E" w:rsidRDefault="00F24333" w:rsidP="00F24333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Шаповал В.Г. . К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опрос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адекватно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нтерпретаци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езультат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асчет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эффициент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стойчивост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ткос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клон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ариационным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етодом / В.Г. Шаповал, К.С. Причина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есурсоекономні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атеріали, конструкції, будівлі та споруди. – Рівне, 2014. – Вип. 28. – С. 456–462.</w:t>
            </w:r>
          </w:p>
          <w:p w:rsidR="00F24333" w:rsidRPr="0088545E" w:rsidRDefault="00F24333" w:rsidP="00F24333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Шаповал В.Г. 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пределени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эффициент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стойчивост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ткос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клон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 рамках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ипотезы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верхност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кольжен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 виде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тепенно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функци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В.Г. Шаповал, А.В. Шаповал, Е.С. Причина // Світ геотехніки: науково-технічний журнал. – Запоріжжя, 2014. – Вип. 4(44). – С. 22–25.</w:t>
            </w:r>
          </w:p>
          <w:p w:rsidR="00F24333" w:rsidRPr="0088545E" w:rsidRDefault="00F24333" w:rsidP="00F24333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Шаповал В.Г. 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одификац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етода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рямолинейно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верхност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кольжен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расчету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стойчивост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клон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четом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идродинамическ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ейсмического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оздействи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В.Г. Шаповал, Е.С. Причина // Форум гірників – 2013: матеріал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іжнар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нф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2-5 жовтня 2013 р. – Д: Національний гірничий університет, 2013. – Т.2. – С. 248–256.</w:t>
            </w:r>
          </w:p>
          <w:p w:rsidR="00F24333" w:rsidRPr="0088545E" w:rsidRDefault="00F24333" w:rsidP="00F24333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pov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O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Hapiei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S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halymendy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O., &amp;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riei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V. (2020)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abilit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ssessmen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lop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ide-hill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it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ccoun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xces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essur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or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liqui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er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posi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14(1), 91-99. </w:t>
            </w:r>
            <w:hyperlink r:id="rId51" w:history="1">
              <w:r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https://doi.org/10.33271/mining14.01.091</w:t>
              </w:r>
            </w:hyperlink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</w:p>
          <w:p w:rsidR="00C4113C" w:rsidRPr="0088545E" w:rsidRDefault="00F24333" w:rsidP="00F24333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O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pov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halymendy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O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riei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rbuzo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M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Hubar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O., &amp;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arku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R. (2019)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eatur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onlinear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alcul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ress-stra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at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"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oc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assi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–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xcav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uppor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"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ystem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ak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ccoun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struc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ranspor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ea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2019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ustainabilit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: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esearc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utio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ceeding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23rd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ternatio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nferen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ar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3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ctober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02-04, 2019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alandg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Lithuani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, p.1356-1363.</w:t>
            </w:r>
          </w:p>
        </w:tc>
      </w:tr>
      <w:tr w:rsidR="00C4113C" w:rsidRPr="0088545E" w:rsidTr="00193631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Шашенко Олександр Миколайович</w:t>
            </w:r>
          </w:p>
          <w:p w:rsidR="00193631" w:rsidRPr="0088545E" w:rsidRDefault="004B18B8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hyperlink r:id="rId52" w:history="1"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http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:/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b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nmu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org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ua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/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sgm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_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rofShashenko</w:t>
              </w:r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  <w:lang w:val="uk-UA"/>
                </w:rPr>
                <w:t>.</w:t>
              </w:r>
              <w:proofErr w:type="spellStart"/>
              <w:r w:rsidR="00193631" w:rsidRPr="0088545E">
                <w:rPr>
                  <w:rStyle w:val="a4"/>
                  <w:rFonts w:ascii="Times New Roman" w:hAnsi="Times New Roman"/>
                  <w:sz w:val="24"/>
                  <w:szCs w:val="24"/>
                </w:rPr>
                <w:t>php</w:t>
              </w:r>
              <w:proofErr w:type="spellEnd"/>
            </w:hyperlink>
          </w:p>
          <w:p w:rsidR="00193631" w:rsidRPr="0088545E" w:rsidRDefault="00193631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C4113C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Д.т.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,</w:t>
            </w:r>
            <w:r w:rsidR="00993E41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оф.</w:t>
            </w:r>
          </w:p>
        </w:tc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13C" w:rsidRPr="0088545E" w:rsidRDefault="004204E5" w:rsidP="00C4113C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еомеханіка, стійкість підземних виробок і бортів кар’єрів, міцність гірських порід</w:t>
            </w:r>
          </w:p>
        </w:tc>
        <w:tc>
          <w:tcPr>
            <w:tcW w:w="4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A.N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akish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B.R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ovro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A.S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rend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oc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ailur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nceptio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velopmen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ew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atio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cadem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c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epubl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azakhsta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eri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eolog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chn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c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Volum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5, # 431 (2018). - p.161-169. Doi.org/10.32014/2018.2518-170X.46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аукометрическа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база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eb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O.M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hoziaikin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N.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reshchu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R.M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istribu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isplacement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rou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a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ingl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ork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rive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tratifie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roc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as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ullet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atio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Universit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chn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jour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– N 6 (162) – 2017. – p. 40-46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аукометрическа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база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opu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O.M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S.M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Hapieiev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V.G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pov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O.V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halymendy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nalysi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alculatio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odel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hil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olv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geomechanic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roblem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last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pproac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tific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Bulletin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Nation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Min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University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№1 (169). 2019 – p. 28-36.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OI: https://doi.org/10.29202/nvngu/2019-1/21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hashenko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A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Khoziaikina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N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herednyk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V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ashkevyc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M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nergy-sav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chnologie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h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coa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eam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development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Advance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Engineering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Forum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Vol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25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ubmitte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ra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Tech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Publications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witzerland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– 2017. – P. 11-19. (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аукометрическая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база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Web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of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Science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Шашенко А.Н., Смирнов А.В.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Хозяйкин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.В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ценк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ачального поля напряжений пр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роектировани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одзем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ыработо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орны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нформационно-аналитически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бюллетень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. – 2017. – № 12. – С. 37-49. DOI: 10.25018/0236-1493-2017-12-0-37-49. (РИНЦ)</w:t>
            </w:r>
          </w:p>
          <w:p w:rsidR="004204E5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Оценк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характе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иродного поля напряжений в задачах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еомеханики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/ А.Н. Шашенко, Н.В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Хозяйкин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А.В. Скобенко, А.А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Саитов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/ Матеріал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міжнар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нф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«Форум гірників - 2017», 03.10 - 07.10.2017 </w:t>
            </w: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р. Геомеханіка і геотехніка. – Д.: Національний гірничий університет, 2017. – С. 183 – 192.</w:t>
            </w:r>
          </w:p>
          <w:p w:rsidR="00C4113C" w:rsidRPr="0088545E" w:rsidRDefault="004204E5" w:rsidP="004204E5">
            <w:pPr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Шашенко А.Н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Геомеханические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аспекты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ыбора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араметров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омбинирован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репе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капитальных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выработок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/ А.Н. Шашенко, А.З.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рокудин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А.В. Смирнов //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Ежемесячны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научно-технически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производственны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и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экономический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журнал «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голь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краины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». –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здатель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: ГП «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Институт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» </w:t>
            </w:r>
            <w:proofErr w:type="spellStart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УкрНИИпроект</w:t>
            </w:r>
            <w:proofErr w:type="spellEnd"/>
            <w:r w:rsidRPr="0088545E">
              <w:rPr>
                <w:rFonts w:ascii="Times New Roman" w:hAnsi="Times New Roman"/>
                <w:sz w:val="24"/>
                <w:szCs w:val="24"/>
                <w:lang w:val="uk-UA"/>
              </w:rPr>
              <w:t>». - № 4. – 2017. – С. 11 – 15.</w:t>
            </w:r>
          </w:p>
        </w:tc>
      </w:tr>
    </w:tbl>
    <w:p w:rsidR="00C4113C" w:rsidRPr="0088545E" w:rsidRDefault="00C4113C">
      <w:pPr>
        <w:rPr>
          <w:rFonts w:ascii="Times New Roman" w:hAnsi="Times New Roman" w:cs="Times New Roman"/>
          <w:sz w:val="24"/>
          <w:szCs w:val="24"/>
        </w:rPr>
      </w:pPr>
    </w:p>
    <w:sectPr w:rsidR="00C4113C" w:rsidRPr="0088545E" w:rsidSect="002F34F5">
      <w:pgSz w:w="11906" w:h="16838"/>
      <w:pgMar w:top="1134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NewRoman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77CB7"/>
    <w:multiLevelType w:val="multilevel"/>
    <w:tmpl w:val="C7C43F8C"/>
    <w:lvl w:ilvl="0">
      <w:start w:val="1"/>
      <w:numFmt w:val="none"/>
      <w:pStyle w:val="1"/>
      <w:suff w:val="nothing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2.%3%1"/>
      <w:lvlJc w:val="left"/>
      <w:pPr>
        <w:ind w:left="720" w:hanging="720"/>
      </w:pPr>
    </w:lvl>
    <w:lvl w:ilvl="3">
      <w:start w:val="1"/>
      <w:numFmt w:val="decimal"/>
      <w:pStyle w:val="4"/>
      <w:suff w:val="space"/>
      <w:lvlText w:val="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57B2C0C"/>
    <w:multiLevelType w:val="hybridMultilevel"/>
    <w:tmpl w:val="48429364"/>
    <w:lvl w:ilvl="0" w:tplc="D10E7F18">
      <w:start w:val="1"/>
      <w:numFmt w:val="decimal"/>
      <w:lvlText w:val="%1."/>
      <w:lvlJc w:val="left"/>
      <w:pPr>
        <w:tabs>
          <w:tab w:val="num" w:pos="504"/>
        </w:tabs>
        <w:ind w:left="1054" w:hanging="663"/>
      </w:pPr>
      <w:rPr>
        <w:rFonts w:hint="default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NDcxtzAyNrU0NDFU0lEKTi0uzszPAykwrAUAgYFZQywAAAA="/>
  </w:docVars>
  <w:rsids>
    <w:rsidRoot w:val="00F3667A"/>
    <w:rsid w:val="00017311"/>
    <w:rsid w:val="00073737"/>
    <w:rsid w:val="000C6A31"/>
    <w:rsid w:val="001441EB"/>
    <w:rsid w:val="00193631"/>
    <w:rsid w:val="003040CA"/>
    <w:rsid w:val="00306619"/>
    <w:rsid w:val="00322742"/>
    <w:rsid w:val="00352809"/>
    <w:rsid w:val="003A2F88"/>
    <w:rsid w:val="004204E5"/>
    <w:rsid w:val="00492CCC"/>
    <w:rsid w:val="004B18B8"/>
    <w:rsid w:val="005B25F2"/>
    <w:rsid w:val="0061071E"/>
    <w:rsid w:val="0074532F"/>
    <w:rsid w:val="00847509"/>
    <w:rsid w:val="0088545E"/>
    <w:rsid w:val="008B0F0D"/>
    <w:rsid w:val="008D4AB4"/>
    <w:rsid w:val="00905F3C"/>
    <w:rsid w:val="00993E41"/>
    <w:rsid w:val="009C34E3"/>
    <w:rsid w:val="009D0EF6"/>
    <w:rsid w:val="00A95E1E"/>
    <w:rsid w:val="00AB6B5D"/>
    <w:rsid w:val="00B4760E"/>
    <w:rsid w:val="00BE7149"/>
    <w:rsid w:val="00BF103C"/>
    <w:rsid w:val="00C4113C"/>
    <w:rsid w:val="00C46725"/>
    <w:rsid w:val="00C50004"/>
    <w:rsid w:val="00C77424"/>
    <w:rsid w:val="00C921DD"/>
    <w:rsid w:val="00D27F96"/>
    <w:rsid w:val="00D376A9"/>
    <w:rsid w:val="00E103CB"/>
    <w:rsid w:val="00E17B98"/>
    <w:rsid w:val="00E41444"/>
    <w:rsid w:val="00E4182F"/>
    <w:rsid w:val="00F24333"/>
    <w:rsid w:val="00F26BE3"/>
    <w:rsid w:val="00F3667A"/>
    <w:rsid w:val="00F46406"/>
    <w:rsid w:val="00F91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99A7B"/>
  <w15:docId w15:val="{B906EB18-7F39-45F3-811A-3D23F7F40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1444"/>
  </w:style>
  <w:style w:type="paragraph" w:styleId="1">
    <w:name w:val="heading 1"/>
    <w:basedOn w:val="a"/>
    <w:next w:val="a"/>
    <w:link w:val="10"/>
    <w:qFormat/>
    <w:rsid w:val="00322742"/>
    <w:pPr>
      <w:keepNext/>
      <w:numPr>
        <w:numId w:val="2"/>
      </w:numPr>
      <w:spacing w:before="240" w:after="240" w:line="360" w:lineRule="auto"/>
      <w:jc w:val="center"/>
      <w:outlineLvl w:val="0"/>
    </w:pPr>
    <w:rPr>
      <w:rFonts w:ascii="Times New Roman" w:eastAsia="Times New Roman" w:hAnsi="Times New Roman" w:cs="Times New Roman"/>
      <w:caps/>
      <w:kern w:val="28"/>
      <w:sz w:val="28"/>
      <w:szCs w:val="20"/>
      <w:lang w:eastAsia="ru-RU"/>
    </w:rPr>
  </w:style>
  <w:style w:type="paragraph" w:styleId="2">
    <w:name w:val="heading 2"/>
    <w:basedOn w:val="a"/>
    <w:next w:val="a"/>
    <w:link w:val="20"/>
    <w:qFormat/>
    <w:rsid w:val="00322742"/>
    <w:pPr>
      <w:keepNext/>
      <w:numPr>
        <w:ilvl w:val="1"/>
        <w:numId w:val="2"/>
      </w:numPr>
      <w:spacing w:before="240" w:after="240" w:line="360" w:lineRule="auto"/>
      <w:ind w:right="1133"/>
      <w:jc w:val="center"/>
      <w:outlineLvl w:val="1"/>
    </w:pPr>
    <w:rPr>
      <w:rFonts w:ascii="Times New Roman" w:eastAsia="Times New Roman" w:hAnsi="Times New Roman" w:cs="Times New Roman"/>
      <w:caps/>
      <w:sz w:val="28"/>
      <w:szCs w:val="20"/>
      <w:lang w:val="uk-UA" w:eastAsia="ru-RU"/>
    </w:rPr>
  </w:style>
  <w:style w:type="paragraph" w:styleId="3">
    <w:name w:val="heading 3"/>
    <w:basedOn w:val="a"/>
    <w:next w:val="a"/>
    <w:link w:val="30"/>
    <w:qFormat/>
    <w:rsid w:val="00322742"/>
    <w:pPr>
      <w:keepNext/>
      <w:numPr>
        <w:ilvl w:val="2"/>
        <w:numId w:val="2"/>
      </w:numPr>
      <w:spacing w:before="240" w:after="240" w:line="360" w:lineRule="auto"/>
      <w:jc w:val="both"/>
      <w:outlineLvl w:val="2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4">
    <w:name w:val="heading 4"/>
    <w:basedOn w:val="a"/>
    <w:next w:val="a"/>
    <w:link w:val="40"/>
    <w:qFormat/>
    <w:rsid w:val="00322742"/>
    <w:pPr>
      <w:keepNext/>
      <w:numPr>
        <w:ilvl w:val="3"/>
        <w:numId w:val="2"/>
      </w:numPr>
      <w:spacing w:before="240" w:after="240" w:line="360" w:lineRule="auto"/>
      <w:jc w:val="both"/>
      <w:outlineLvl w:val="3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B18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4113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rsid w:val="00322742"/>
    <w:rPr>
      <w:color w:val="0000FF"/>
      <w:u w:val="single"/>
    </w:rPr>
  </w:style>
  <w:style w:type="character" w:styleId="a5">
    <w:name w:val="Strong"/>
    <w:basedOn w:val="a0"/>
    <w:uiPriority w:val="22"/>
    <w:qFormat/>
    <w:rsid w:val="00322742"/>
    <w:rPr>
      <w:b/>
      <w:bCs/>
    </w:rPr>
  </w:style>
  <w:style w:type="character" w:styleId="a6">
    <w:name w:val="FollowedHyperlink"/>
    <w:basedOn w:val="a0"/>
    <w:uiPriority w:val="99"/>
    <w:semiHidden/>
    <w:unhideWhenUsed/>
    <w:rsid w:val="00322742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rsid w:val="00322742"/>
    <w:rPr>
      <w:rFonts w:ascii="Times New Roman" w:eastAsia="Times New Roman" w:hAnsi="Times New Roman" w:cs="Times New Roman"/>
      <w:caps/>
      <w:kern w:val="28"/>
      <w:sz w:val="28"/>
      <w:szCs w:val="20"/>
      <w:lang w:eastAsia="ru-RU"/>
    </w:rPr>
  </w:style>
  <w:style w:type="character" w:customStyle="1" w:styleId="20">
    <w:name w:val="Заголовок 2 Знак"/>
    <w:basedOn w:val="a0"/>
    <w:link w:val="2"/>
    <w:rsid w:val="00322742"/>
    <w:rPr>
      <w:rFonts w:ascii="Times New Roman" w:eastAsia="Times New Roman" w:hAnsi="Times New Roman" w:cs="Times New Roman"/>
      <w:caps/>
      <w:sz w:val="28"/>
      <w:szCs w:val="20"/>
      <w:lang w:val="uk-UA" w:eastAsia="ru-RU"/>
    </w:rPr>
  </w:style>
  <w:style w:type="character" w:customStyle="1" w:styleId="30">
    <w:name w:val="Заголовок 3 Знак"/>
    <w:basedOn w:val="a0"/>
    <w:link w:val="3"/>
    <w:rsid w:val="00322742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40">
    <w:name w:val="Заголовок 4 Знак"/>
    <w:basedOn w:val="a0"/>
    <w:link w:val="4"/>
    <w:rsid w:val="00322742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title-text">
    <w:name w:val="title-text"/>
    <w:basedOn w:val="a0"/>
    <w:rsid w:val="00322742"/>
  </w:style>
  <w:style w:type="character" w:customStyle="1" w:styleId="text">
    <w:name w:val="text"/>
    <w:basedOn w:val="a0"/>
    <w:rsid w:val="00322742"/>
  </w:style>
  <w:style w:type="paragraph" w:styleId="a7">
    <w:name w:val="List Paragraph"/>
    <w:basedOn w:val="a"/>
    <w:uiPriority w:val="34"/>
    <w:qFormat/>
    <w:rsid w:val="00C50004"/>
    <w:pPr>
      <w:ind w:left="720"/>
      <w:contextualSpacing/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F24333"/>
    <w:rPr>
      <w:color w:val="605E5C"/>
      <w:shd w:val="clear" w:color="auto" w:fill="E1DFDD"/>
    </w:rPr>
  </w:style>
  <w:style w:type="character" w:customStyle="1" w:styleId="50">
    <w:name w:val="Заголовок 5 Знак"/>
    <w:basedOn w:val="a0"/>
    <w:link w:val="5"/>
    <w:uiPriority w:val="9"/>
    <w:semiHidden/>
    <w:rsid w:val="004B18B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previewtxt">
    <w:name w:val="previewtxt"/>
    <w:basedOn w:val="a0"/>
    <w:rsid w:val="004B18B8"/>
  </w:style>
  <w:style w:type="character" w:customStyle="1" w:styleId="list-group-item">
    <w:name w:val="list-group-item"/>
    <w:basedOn w:val="a0"/>
    <w:rsid w:val="004B18B8"/>
  </w:style>
  <w:style w:type="character" w:customStyle="1" w:styleId="anchortext">
    <w:name w:val="anchortext"/>
    <w:basedOn w:val="a0"/>
    <w:rsid w:val="004B18B8"/>
  </w:style>
  <w:style w:type="character" w:customStyle="1" w:styleId="display-label">
    <w:name w:val="display-label"/>
    <w:basedOn w:val="a0"/>
    <w:rsid w:val="004B18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67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ciencedirect.com/science/article/pii/S2095268619304239" TargetMode="External"/><Relationship Id="rId18" Type="http://schemas.openxmlformats.org/officeDocument/2006/relationships/hyperlink" Target="javascript:ShowAffiliation('0','3')" TargetMode="External"/><Relationship Id="rId26" Type="http://schemas.openxmlformats.org/officeDocument/2006/relationships/hyperlink" Target="https://www.scopus.com/authid/detail.uri?origin=AuthorProfile&amp;authorId=57219034205&amp;zone=" TargetMode="External"/><Relationship Id="rId39" Type="http://schemas.openxmlformats.org/officeDocument/2006/relationships/hyperlink" Target="http://www.nvngu.in.ua/images/jdownloads/fileimages/pdf.p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2174/2210681208666180626124705" TargetMode="External"/><Relationship Id="rId34" Type="http://schemas.openxmlformats.org/officeDocument/2006/relationships/hyperlink" Target="https://www.scopus.com/authid/detail.uri?authorId=57190168328&amp;amp;eid=2-s2.0-85076373299" TargetMode="External"/><Relationship Id="rId42" Type="http://schemas.openxmlformats.org/officeDocument/2006/relationships/hyperlink" Target="http://nvngu.in.ua/index.php/en/archive/on-the-issues/1213-2016/contents-no-2-2016/geotechnical-and-mining-mechanical-engineering-machine-building/3392-determination-of-the-displacement-of-rock-mass-nearby-the-dismantling-chamber-under-effect-of-plow-longwall" TargetMode="External"/><Relationship Id="rId47" Type="http://schemas.openxmlformats.org/officeDocument/2006/relationships/hyperlink" Target="https://www.scopus.com/authid/detail.uri?authorId=57204155405&amp;amp;eid=2-s2.0-85044058073" TargetMode="External"/><Relationship Id="rId50" Type="http://schemas.openxmlformats.org/officeDocument/2006/relationships/hyperlink" Target="http://bg.nmu.org.ua/ua/sgm_profShapoval.php" TargetMode="External"/><Relationship Id="rId7" Type="http://schemas.openxmlformats.org/officeDocument/2006/relationships/hyperlink" Target="https://doi.org/10.15802/bttrp2019/172393" TargetMode="External"/><Relationship Id="rId12" Type="http://schemas.openxmlformats.org/officeDocument/2006/relationships/hyperlink" Target="https://www.sciencedirect.com/science/article/pii/S2095268619304239" TargetMode="External"/><Relationship Id="rId17" Type="http://schemas.openxmlformats.org/officeDocument/2006/relationships/hyperlink" Target="https://doi.org/10.1016/j.ijmst.2020.01.002" TargetMode="External"/><Relationship Id="rId25" Type="http://schemas.openxmlformats.org/officeDocument/2006/relationships/hyperlink" Target="https://www.scopus.com/authid/detail.uri?origin=AuthorProfile&amp;authorId=56951158200&amp;zone=" TargetMode="External"/><Relationship Id="rId33" Type="http://schemas.openxmlformats.org/officeDocument/2006/relationships/hyperlink" Target="https://www.scopus.com/authid/detail.uri?authorId=55195700400&amp;amp;eid=2-s2.0-85076373299" TargetMode="External"/><Relationship Id="rId38" Type="http://schemas.openxmlformats.org/officeDocument/2006/relationships/hyperlink" Target="&#160;https://doi.org/10.15407/mining10.02.072&#160;" TargetMode="External"/><Relationship Id="rId46" Type="http://schemas.openxmlformats.org/officeDocument/2006/relationships/hyperlink" Target="https://www.scopus.com/authid/detail.uri?authorId=57201260424&amp;amp;eid=2-s2.0-8504405807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ciencedirect.com/science/article/pii/S2095268619304239" TargetMode="External"/><Relationship Id="rId20" Type="http://schemas.openxmlformats.org/officeDocument/2006/relationships/hyperlink" Target="javascript:ShowAffiliation('2','3')" TargetMode="External"/><Relationship Id="rId29" Type="http://schemas.openxmlformats.org/officeDocument/2006/relationships/hyperlink" Target="https://www.scopus.com/authid/detail.uri?origin=AuthorProfile&amp;authorId=55998953700&amp;zone=" TargetMode="External"/><Relationship Id="rId41" Type="http://schemas.openxmlformats.org/officeDocument/2006/relationships/hyperlink" Target="https://dx.doi.org/10.3997/2214-4609.201701822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bg.nmu.org.ua/ua/personal/gapeev/sgm_gapeev.php" TargetMode="External"/><Relationship Id="rId11" Type="http://schemas.openxmlformats.org/officeDocument/2006/relationships/hyperlink" Target="https://doi.org/10.1007/BF00750451" TargetMode="External"/><Relationship Id="rId24" Type="http://schemas.openxmlformats.org/officeDocument/2006/relationships/hyperlink" Target="https://www.scopus.com/authid/detail.uri?origin=AuthorProfile&amp;authorId=55195700400&amp;zone=" TargetMode="External"/><Relationship Id="rId32" Type="http://schemas.openxmlformats.org/officeDocument/2006/relationships/hyperlink" Target="https://www.scopus.com/sourceid/21100914192?origin=recordpage" TargetMode="External"/><Relationship Id="rId37" Type="http://schemas.openxmlformats.org/officeDocument/2006/relationships/hyperlink" Target="http://www.nvngu.in.ua/index.php/ru/arkhiv-zhurnala/po-vypuskam/1475-2017/soderzhanie-4-2017/razrabotka-mestorozhdenij-poleznykh-iskopaemykh/4104" TargetMode="External"/><Relationship Id="rId40" Type="http://schemas.openxmlformats.org/officeDocument/2006/relationships/hyperlink" Target="https://doi.org/10.1515/sgem-2016-0010" TargetMode="External"/><Relationship Id="rId45" Type="http://schemas.openxmlformats.org/officeDocument/2006/relationships/hyperlink" Target="https://www.scopus.com/record/display.uri?eid=2-s2.0-85027254679&amp;origin=recordpage" TargetMode="External"/><Relationship Id="rId53" Type="http://schemas.openxmlformats.org/officeDocument/2006/relationships/fontTable" Target="fontTable.xml"/><Relationship Id="rId5" Type="http://schemas.openxmlformats.org/officeDocument/2006/relationships/hyperlink" Target="https://vm.nmu.org.ua/staff.html" TargetMode="External"/><Relationship Id="rId15" Type="http://schemas.openxmlformats.org/officeDocument/2006/relationships/hyperlink" Target="https://www.sciencedirect.com/science/article/pii/S2095268619304239" TargetMode="External"/><Relationship Id="rId23" Type="http://schemas.openxmlformats.org/officeDocument/2006/relationships/hyperlink" Target="https://www.scopus.com/authid/detail.uri?origin=AuthorProfile&amp;authorId=56195682200&amp;zone=" TargetMode="External"/><Relationship Id="rId28" Type="http://schemas.openxmlformats.org/officeDocument/2006/relationships/hyperlink" Target="https://doi.org/10.33271/nvngu/2020-4/005" TargetMode="External"/><Relationship Id="rId36" Type="http://schemas.openxmlformats.org/officeDocument/2006/relationships/hyperlink" Target="https://doi.org/10.33271/mining13.04.072" TargetMode="External"/><Relationship Id="rId49" Type="http://schemas.openxmlformats.org/officeDocument/2006/relationships/hyperlink" Target="https://www.scopus.com/record/display.uri?eid=2-s2.0-85053646540&amp;origin=recordpage" TargetMode="External"/><Relationship Id="rId10" Type="http://schemas.openxmlformats.org/officeDocument/2006/relationships/hyperlink" Target="http://bg.nmu.org.ua/ua/sgm_profSobolev.php" TargetMode="External"/><Relationship Id="rId19" Type="http://schemas.openxmlformats.org/officeDocument/2006/relationships/hyperlink" Target="javascript:ShowAffiliation('1','3')" TargetMode="External"/><Relationship Id="rId31" Type="http://schemas.openxmlformats.org/officeDocument/2006/relationships/hyperlink" Target="https://www.scopus.com/record/display.uri?eid=2-s2.0-85091009497&amp;origin=resultslist" TargetMode="External"/><Relationship Id="rId44" Type="http://schemas.openxmlformats.org/officeDocument/2006/relationships/hyperlink" Target="http://www.irbis-nbuv.gov.ua/cgi-bin/irbis_nbuv/cgiirbis_64.exe?I21DBN=LINK&amp;P21DBN=UJRN&amp;Z21ID=&amp;S21REF=10&amp;S21CNR=20&amp;S21STN=1&amp;S21FMT=ASP_meta&amp;C21COM=S&amp;2_S21P03=FILA=&amp;2_S21STR=Nvngu_2015_2_11" TargetMode="External"/><Relationship Id="rId52" Type="http://schemas.openxmlformats.org/officeDocument/2006/relationships/hyperlink" Target="http://bg.nmu.org.ua/ua/sgm_profShashenko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kmm.nmu.org.ua/ru/prociv.php" TargetMode="External"/><Relationship Id="rId14" Type="http://schemas.openxmlformats.org/officeDocument/2006/relationships/hyperlink" Target="https://www.sciencedirect.com/science/article/pii/S2095268619304239" TargetMode="External"/><Relationship Id="rId22" Type="http://schemas.openxmlformats.org/officeDocument/2006/relationships/hyperlink" Target="https://doi.org/10.1016/j.ijmst.2019.02.002" TargetMode="External"/><Relationship Id="rId27" Type="http://schemas.openxmlformats.org/officeDocument/2006/relationships/hyperlink" Target="https://www.scopus.com/authid/detail.uri?origin=AuthorProfile&amp;authorId=57219033004&amp;zone=" TargetMode="External"/><Relationship Id="rId30" Type="http://schemas.openxmlformats.org/officeDocument/2006/relationships/hyperlink" Target="https://www.scopus.com/authid/detail.uri?origin=AuthorProfile&amp;authorId=57219017025&amp;zone=" TargetMode="External"/><Relationship Id="rId35" Type="http://schemas.openxmlformats.org/officeDocument/2006/relationships/hyperlink" Target="https://www.scopus.com/authid/detail.uri?authorId=57212269138&amp;amp;eid=2-s2.0-85076373299" TargetMode="External"/><Relationship Id="rId43" Type="http://schemas.openxmlformats.org/officeDocument/2006/relationships/hyperlink" Target="http://www.nvngu.in.ua/index.php/ru/arkhiv-zhurnala/po-vypuskam/1187-2016/soderzhanie-1-2016/geologiya/3340-vliyanie-razryvov-raznogo-vremeni-zalozheniya-na-raspredelenie-metana-v-ugolnykh-plastakh" TargetMode="External"/><Relationship Id="rId48" Type="http://schemas.openxmlformats.org/officeDocument/2006/relationships/hyperlink" Target="https://doi.org/10.1201/b17547" TargetMode="External"/><Relationship Id="rId8" Type="http://schemas.openxmlformats.org/officeDocument/2006/relationships/hyperlink" Target="http://tgm.nmu.org.ua/ua/patsera-sergei-tikhonovich.php" TargetMode="External"/><Relationship Id="rId51" Type="http://schemas.openxmlformats.org/officeDocument/2006/relationships/hyperlink" Target="https://doi.org/10.33271/mining14.01.09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2</Pages>
  <Words>18481</Words>
  <Characters>10535</Characters>
  <Application>Microsoft Office Word</Application>
  <DocSecurity>0</DocSecurity>
  <Lines>87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*</Company>
  <LinksUpToDate>false</LinksUpToDate>
  <CharactersWithSpaces>28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Сдвижкова Олена Олександрівна</cp:lastModifiedBy>
  <cp:revision>9</cp:revision>
  <dcterms:created xsi:type="dcterms:W3CDTF">2020-03-23T10:08:00Z</dcterms:created>
  <dcterms:modified xsi:type="dcterms:W3CDTF">2020-11-09T12:25:00Z</dcterms:modified>
</cp:coreProperties>
</file>